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08032" w14:textId="77777777" w:rsidR="0045650F" w:rsidRPr="0045650F" w:rsidRDefault="0045650F">
      <w:pPr>
        <w:rPr>
          <w:i/>
        </w:rPr>
      </w:pPr>
      <w:r w:rsidRPr="0045650F">
        <w:rPr>
          <w:i/>
        </w:rPr>
        <w:t>Not</w:t>
      </w:r>
      <w:bookmarkStart w:id="0" w:name="_GoBack"/>
      <w:bookmarkEnd w:id="0"/>
      <w:r w:rsidRPr="0045650F">
        <w:rPr>
          <w:i/>
        </w:rPr>
        <w:t>e</w:t>
      </w:r>
      <w:r w:rsidR="00425B9B">
        <w:rPr>
          <w:i/>
        </w:rPr>
        <w:t>:  B</w:t>
      </w:r>
      <w:r w:rsidRPr="0045650F">
        <w:rPr>
          <w:i/>
        </w:rPr>
        <w:t>efor</w:t>
      </w:r>
      <w:r w:rsidR="00425B9B">
        <w:rPr>
          <w:i/>
        </w:rPr>
        <w:t xml:space="preserve">e completing this proposal, </w:t>
      </w:r>
      <w:r w:rsidRPr="0045650F">
        <w:rPr>
          <w:i/>
        </w:rPr>
        <w:t xml:space="preserve">all </w:t>
      </w:r>
      <w:r>
        <w:rPr>
          <w:i/>
        </w:rPr>
        <w:t>c</w:t>
      </w:r>
      <w:r w:rsidRPr="0045650F">
        <w:rPr>
          <w:i/>
        </w:rPr>
        <w:t xml:space="preserve">ore courses for a new program or certificate </w:t>
      </w:r>
      <w:r>
        <w:rPr>
          <w:i/>
        </w:rPr>
        <w:t xml:space="preserve">must </w:t>
      </w:r>
      <w:r w:rsidRPr="0045650F">
        <w:rPr>
          <w:i/>
        </w:rPr>
        <w:t xml:space="preserve">have already been reviewed </w:t>
      </w:r>
      <w:r w:rsidR="009F514D">
        <w:rPr>
          <w:i/>
        </w:rPr>
        <w:t xml:space="preserve">(or submitted for the same meeting) </w:t>
      </w:r>
      <w:r w:rsidRPr="0045650F">
        <w:rPr>
          <w:i/>
        </w:rPr>
        <w:t>by the Curriculum Committee and approved by the Provost</w:t>
      </w:r>
      <w:r w:rsidR="007648CB">
        <w:rPr>
          <w:i/>
        </w:rPr>
        <w:t>.</w:t>
      </w:r>
      <w:r w:rsidR="000E1595">
        <w:rPr>
          <w:i/>
        </w:rPr>
        <w:t xml:space="preserve"> </w:t>
      </w:r>
      <w:r w:rsidRPr="0045650F">
        <w:rPr>
          <w:i/>
        </w:rPr>
        <w:t>In addition, the complete catalog page must be included at the end of this docu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95"/>
        <w:gridCol w:w="5455"/>
      </w:tblGrid>
      <w:tr w:rsidR="00B24563" w14:paraId="612BD06A" w14:textId="77777777" w:rsidTr="00B24563">
        <w:tc>
          <w:tcPr>
            <w:tcW w:w="3978" w:type="dxa"/>
          </w:tcPr>
          <w:p w14:paraId="4392EF61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School or Division</w:t>
            </w:r>
          </w:p>
        </w:tc>
        <w:sdt>
          <w:sdtPr>
            <w:alias w:val="School or Division"/>
            <w:tag w:val="School or Division"/>
            <w:id w:val="-709724882"/>
            <w:placeholder>
              <w:docPart w:val="46FF4BF85B0344EBB5981050420B8838"/>
            </w:placeholder>
            <w:showingPlcHdr/>
            <w:dropDownList>
              <w:listItem w:value="Choose an item"/>
              <w:listItem w:displayText="Division of Academic Success and Learning Resources" w:value="Division of Academic Success and Learning Resources"/>
              <w:listItem w:displayText="School of Arts, Humanities, and Social Sciences" w:value="School of Arts, Humanities, and Social Sciences"/>
              <w:listItem w:displayText="School of Business and Technology" w:value="School of Business and Technology"/>
              <w:listItem w:displayText="School of Education" w:value="School of Education"/>
              <w:listItem w:displayText="School of Health Professions" w:value="School of Health Professions"/>
              <w:listItem w:displayText="School of Pure and Applied Sciences" w:value="School of Pure and Applied Sciences"/>
            </w:dropDownList>
          </w:sdtPr>
          <w:sdtEndPr/>
          <w:sdtContent>
            <w:tc>
              <w:tcPr>
                <w:tcW w:w="5598" w:type="dxa"/>
              </w:tcPr>
              <w:p w14:paraId="76F647C2" w14:textId="77777777" w:rsidR="00B24563" w:rsidRDefault="0014771A" w:rsidP="00B24563">
                <w:pPr>
                  <w:spacing w:line="360" w:lineRule="auto"/>
                </w:pPr>
                <w:r w:rsidRPr="00BA51CC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B24563" w14:paraId="746BDFE3" w14:textId="77777777" w:rsidTr="00B24563">
        <w:tc>
          <w:tcPr>
            <w:tcW w:w="3978" w:type="dxa"/>
          </w:tcPr>
          <w:p w14:paraId="68E764EC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Proposed by (faculty only)</w:t>
            </w:r>
          </w:p>
        </w:tc>
        <w:tc>
          <w:tcPr>
            <w:tcW w:w="5598" w:type="dxa"/>
          </w:tcPr>
          <w:p w14:paraId="10179997" w14:textId="77777777" w:rsidR="00B24563" w:rsidRPr="00B227AF" w:rsidRDefault="00B227AF" w:rsidP="00B24563">
            <w:pPr>
              <w:spacing w:line="360" w:lineRule="auto"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 w:rsidR="00BF6A71">
              <w:rPr>
                <w:color w:val="FF0000"/>
              </w:rPr>
              <w:t xml:space="preserve"> name(s)</w:t>
            </w:r>
          </w:p>
        </w:tc>
      </w:tr>
      <w:tr w:rsidR="00B24563" w14:paraId="1812B8B7" w14:textId="77777777" w:rsidTr="00B24563">
        <w:tc>
          <w:tcPr>
            <w:tcW w:w="3978" w:type="dxa"/>
          </w:tcPr>
          <w:p w14:paraId="697903D8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Presenter (faculty only)</w:t>
            </w:r>
          </w:p>
        </w:tc>
        <w:tc>
          <w:tcPr>
            <w:tcW w:w="5598" w:type="dxa"/>
          </w:tcPr>
          <w:p w14:paraId="62956363" w14:textId="77777777" w:rsidR="00B24563" w:rsidRPr="00B227AF" w:rsidRDefault="00B227AF" w:rsidP="00B24563">
            <w:pPr>
              <w:spacing w:line="360" w:lineRule="auto"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 w:rsidR="00BF6A71">
              <w:rPr>
                <w:color w:val="FF0000"/>
              </w:rPr>
              <w:t xml:space="preserve"> name(s)</w:t>
            </w:r>
          </w:p>
        </w:tc>
      </w:tr>
      <w:tr w:rsidR="0042396F" w14:paraId="6F0E767B" w14:textId="77777777" w:rsidTr="009F514D">
        <w:tc>
          <w:tcPr>
            <w:tcW w:w="9576" w:type="dxa"/>
            <w:gridSpan w:val="2"/>
          </w:tcPr>
          <w:p w14:paraId="2144FF9A" w14:textId="77777777" w:rsidR="0042396F" w:rsidRDefault="0042396F" w:rsidP="008F0BBA">
            <w:r>
              <w:t xml:space="preserve">Note that the presenter (faculty) listed above must be present at the Curriculum Committee </w:t>
            </w:r>
            <w:r w:rsidR="008F0BBA">
              <w:t xml:space="preserve">meeting </w:t>
            </w:r>
            <w:r>
              <w:t xml:space="preserve">or the proposal will be returned to the School or Division and </w:t>
            </w:r>
            <w:r w:rsidR="007A2162">
              <w:t xml:space="preserve">must </w:t>
            </w:r>
            <w:r>
              <w:t>be submitted for a later date.</w:t>
            </w:r>
          </w:p>
        </w:tc>
      </w:tr>
      <w:tr w:rsidR="00B24563" w14:paraId="1E9F003A" w14:textId="77777777" w:rsidTr="00B24563">
        <w:tc>
          <w:tcPr>
            <w:tcW w:w="3978" w:type="dxa"/>
          </w:tcPr>
          <w:p w14:paraId="18E44E16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Submission date</w:t>
            </w:r>
          </w:p>
        </w:tc>
        <w:sdt>
          <w:sdtPr>
            <w:id w:val="1078170469"/>
            <w:placeholder>
              <w:docPart w:val="DefaultPlaceholder_108206516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598" w:type="dxa"/>
              </w:tcPr>
              <w:p w14:paraId="09947025" w14:textId="77777777" w:rsidR="00B24563" w:rsidRDefault="00B227AF" w:rsidP="00B24563">
                <w:pPr>
                  <w:spacing w:line="360" w:lineRule="auto"/>
                </w:pPr>
                <w:r w:rsidRPr="00B227AF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</w:tbl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870"/>
        <w:gridCol w:w="1870"/>
        <w:gridCol w:w="935"/>
        <w:gridCol w:w="935"/>
        <w:gridCol w:w="1870"/>
        <w:gridCol w:w="1870"/>
      </w:tblGrid>
      <w:tr w:rsidR="00A95B23" w:rsidRPr="001A5B8A" w14:paraId="10E02F22" w14:textId="77777777" w:rsidTr="004F5592">
        <w:trPr>
          <w:cantSplit/>
        </w:trPr>
        <w:tc>
          <w:tcPr>
            <w:tcW w:w="935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D8812B" w14:textId="77777777" w:rsidR="00A95B23" w:rsidRPr="001A5B8A" w:rsidRDefault="00A95B23" w:rsidP="004F5592">
            <w:pPr>
              <w:contextualSpacing/>
              <w:rPr>
                <w:sz w:val="24"/>
              </w:rPr>
            </w:pPr>
            <w:r w:rsidRPr="00711E54">
              <w:t>All Curriculum proposals require approval of the</w:t>
            </w:r>
            <w:r>
              <w:t xml:space="preserve"> Curriculum Committee and the</w:t>
            </w:r>
            <w:r w:rsidRPr="00711E54">
              <w:t xml:space="preserve"> </w:t>
            </w:r>
            <w:r w:rsidR="00A33DB1">
              <w:t>Interim Provost</w:t>
            </w:r>
            <w:r w:rsidRPr="00E0678B">
              <w:t xml:space="preserve"> for Academic Affairs</w:t>
            </w:r>
            <w:r w:rsidRPr="00711E54">
              <w:t>.  Final approval or denial of a proposal is reflec</w:t>
            </w:r>
            <w:r>
              <w:t>ted on the completed and signed</w:t>
            </w:r>
            <w:r w:rsidRPr="00C65B67">
              <w:t xml:space="preserve"> proposal.</w:t>
            </w:r>
          </w:p>
        </w:tc>
      </w:tr>
      <w:tr w:rsidR="00A95B23" w:rsidRPr="001A5B8A" w14:paraId="4A1BA984" w14:textId="77777777" w:rsidTr="004F5592">
        <w:trPr>
          <w:cantSplit/>
        </w:trPr>
        <w:sdt>
          <w:sdtPr>
            <w:rPr>
              <w:sz w:val="24"/>
            </w:rPr>
            <w:id w:val="-774253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037CDD08" w14:textId="77777777" w:rsidR="00A95B23" w:rsidRPr="001A5B8A" w:rsidRDefault="00A95B23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68383FCA" w14:textId="77777777" w:rsidR="00A95B23" w:rsidRPr="001A5B8A" w:rsidRDefault="00A95B23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sdt>
          <w:sdtPr>
            <w:rPr>
              <w:sz w:val="24"/>
            </w:rPr>
            <w:id w:val="-1046441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gridSpan w:val="2"/>
              </w:tcPr>
              <w:p w14:paraId="50F417F3" w14:textId="77777777" w:rsidR="00A95B23" w:rsidRPr="001A5B8A" w:rsidRDefault="00A95B23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3F47B0E0" w14:textId="77777777" w:rsidR="00A95B23" w:rsidRPr="001A5B8A" w:rsidRDefault="00A95B23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right w:val="single" w:sz="4" w:space="0" w:color="auto"/>
            </w:tcBorders>
          </w:tcPr>
          <w:p w14:paraId="3C5954EC" w14:textId="77777777" w:rsidR="00A95B23" w:rsidRPr="001A5B8A" w:rsidRDefault="00A95B23" w:rsidP="004F5592">
            <w:pPr>
              <w:contextualSpacing/>
              <w:rPr>
                <w:sz w:val="24"/>
              </w:rPr>
            </w:pPr>
          </w:p>
        </w:tc>
      </w:tr>
      <w:tr w:rsidR="00A95B23" w14:paraId="7F6D9F1A" w14:textId="77777777" w:rsidTr="004F5592">
        <w:trPr>
          <w:cantSplit/>
        </w:trPr>
        <w:tc>
          <w:tcPr>
            <w:tcW w:w="5610" w:type="dxa"/>
            <w:gridSpan w:val="4"/>
            <w:tcBorders>
              <w:left w:val="single" w:sz="4" w:space="0" w:color="auto"/>
            </w:tcBorders>
          </w:tcPr>
          <w:p w14:paraId="2243073E" w14:textId="77777777" w:rsidR="00A95B23" w:rsidRDefault="00A95B23" w:rsidP="004F5592">
            <w:pPr>
              <w:contextualSpacing/>
            </w:pPr>
          </w:p>
          <w:p w14:paraId="0079AAA5" w14:textId="77777777" w:rsidR="00A95B23" w:rsidRDefault="00A95B23" w:rsidP="004F5592">
            <w:pPr>
              <w:contextualSpacing/>
            </w:pPr>
          </w:p>
          <w:p w14:paraId="56943C9A" w14:textId="77777777" w:rsidR="00A95B23" w:rsidRDefault="00A95B23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FE5D6C9" w14:textId="77777777" w:rsidR="00A95B23" w:rsidRDefault="00A95B23" w:rsidP="004F5592">
            <w:pPr>
              <w:contextualSpacing/>
            </w:pPr>
          </w:p>
        </w:tc>
      </w:tr>
      <w:tr w:rsidR="00F83974" w:rsidRPr="004B0FA2" w14:paraId="305A6A15" w14:textId="77777777" w:rsidTr="00032C5D">
        <w:trPr>
          <w:cantSplit/>
        </w:trPr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2B7DB097" w14:textId="77777777" w:rsidR="00F83974" w:rsidRDefault="00F83974" w:rsidP="004F5592">
            <w:pPr>
              <w:contextualSpacing/>
              <w:rPr>
                <w:i/>
              </w:rPr>
            </w:pPr>
            <w:r w:rsidRPr="001A5B8A">
              <w:rPr>
                <w:i/>
              </w:rPr>
              <w:t>Curriculum Committee Chair Signature</w:t>
            </w:r>
          </w:p>
          <w:p w14:paraId="0FEC6C59" w14:textId="77777777" w:rsidR="00F83974" w:rsidRDefault="00F83974" w:rsidP="004F5592">
            <w:pPr>
              <w:contextualSpacing/>
              <w:rPr>
                <w:i/>
              </w:rPr>
            </w:pPr>
          </w:p>
          <w:p w14:paraId="7C053D7D" w14:textId="77777777" w:rsidR="00F83974" w:rsidRDefault="00F83974" w:rsidP="004F5592">
            <w:pPr>
              <w:contextualSpacing/>
            </w:pP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7014D639" w14:textId="77777777" w:rsidR="00F83974" w:rsidRDefault="00F83974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A6B459C" w14:textId="77777777" w:rsidR="00F83974" w:rsidRPr="004B0FA2" w:rsidRDefault="00F83974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A95B23" w:rsidRPr="001A5B8A" w14:paraId="2B017138" w14:textId="77777777" w:rsidTr="004F5592">
        <w:trPr>
          <w:cantSplit/>
        </w:trPr>
        <w:tc>
          <w:tcPr>
            <w:tcW w:w="1870" w:type="dxa"/>
            <w:tcBorders>
              <w:top w:val="double" w:sz="4" w:space="0" w:color="auto"/>
              <w:left w:val="single" w:sz="4" w:space="0" w:color="auto"/>
            </w:tcBorders>
          </w:tcPr>
          <w:p w14:paraId="17A47D80" w14:textId="77777777" w:rsidR="00A95B23" w:rsidRDefault="00A95B23" w:rsidP="004F5592">
            <w:pPr>
              <w:tabs>
                <w:tab w:val="left" w:pos="1620"/>
              </w:tabs>
              <w:contextualSpacing/>
              <w:rPr>
                <w:sz w:val="24"/>
              </w:rPr>
            </w:pPr>
          </w:p>
          <w:sdt>
            <w:sdtPr>
              <w:rPr>
                <w:sz w:val="24"/>
              </w:rPr>
              <w:id w:val="2204130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C6F511F" w14:textId="77777777" w:rsidR="00A95B23" w:rsidRPr="001A5B8A" w:rsidRDefault="00A95B23" w:rsidP="004F5592">
                <w:pPr>
                  <w:tabs>
                    <w:tab w:val="left" w:pos="1620"/>
                  </w:tabs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7587DFE2" w14:textId="77777777" w:rsidR="00A95B23" w:rsidRPr="001A5B8A" w:rsidRDefault="00A95B23" w:rsidP="004F5592">
            <w:pPr>
              <w:contextualSpacing/>
              <w:rPr>
                <w:sz w:val="24"/>
              </w:rPr>
            </w:pPr>
          </w:p>
          <w:p w14:paraId="78A4E832" w14:textId="77777777" w:rsidR="00A95B23" w:rsidRPr="001A5B8A" w:rsidRDefault="00A95B23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tc>
          <w:tcPr>
            <w:tcW w:w="1870" w:type="dxa"/>
            <w:gridSpan w:val="2"/>
            <w:tcBorders>
              <w:top w:val="double" w:sz="4" w:space="0" w:color="auto"/>
            </w:tcBorders>
          </w:tcPr>
          <w:p w14:paraId="696CB32F" w14:textId="77777777" w:rsidR="00A95B23" w:rsidRDefault="00A95B23" w:rsidP="004F5592">
            <w:pPr>
              <w:contextualSpacing/>
              <w:jc w:val="right"/>
              <w:rPr>
                <w:sz w:val="24"/>
              </w:rPr>
            </w:pPr>
          </w:p>
          <w:sdt>
            <w:sdtPr>
              <w:rPr>
                <w:sz w:val="24"/>
              </w:rPr>
              <w:id w:val="10586710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A22F702" w14:textId="77777777" w:rsidR="00A95B23" w:rsidRPr="001A5B8A" w:rsidRDefault="00A95B23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7A6AAE89" w14:textId="77777777" w:rsidR="00A95B23" w:rsidRPr="001A5B8A" w:rsidRDefault="00A95B23" w:rsidP="004F5592">
            <w:pPr>
              <w:contextualSpacing/>
              <w:rPr>
                <w:sz w:val="24"/>
              </w:rPr>
            </w:pPr>
          </w:p>
          <w:p w14:paraId="69B6C16B" w14:textId="77777777" w:rsidR="00A95B23" w:rsidRPr="001A5B8A" w:rsidRDefault="00A95B23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top w:val="double" w:sz="4" w:space="0" w:color="auto"/>
              <w:right w:val="single" w:sz="4" w:space="0" w:color="auto"/>
            </w:tcBorders>
          </w:tcPr>
          <w:p w14:paraId="23270542" w14:textId="77777777" w:rsidR="00A95B23" w:rsidRPr="001A5B8A" w:rsidRDefault="00A95B23" w:rsidP="004F5592">
            <w:pPr>
              <w:contextualSpacing/>
              <w:rPr>
                <w:sz w:val="24"/>
              </w:rPr>
            </w:pPr>
          </w:p>
        </w:tc>
      </w:tr>
      <w:tr w:rsidR="00A95B23" w14:paraId="1C80403C" w14:textId="77777777" w:rsidTr="004F5592">
        <w:trPr>
          <w:cantSplit/>
        </w:trPr>
        <w:tc>
          <w:tcPr>
            <w:tcW w:w="5610" w:type="dxa"/>
            <w:gridSpan w:val="4"/>
            <w:tcBorders>
              <w:left w:val="single" w:sz="4" w:space="0" w:color="auto"/>
            </w:tcBorders>
          </w:tcPr>
          <w:p w14:paraId="71614CAE" w14:textId="77777777" w:rsidR="00A95B23" w:rsidRDefault="00A95B23" w:rsidP="004F5592">
            <w:pPr>
              <w:contextualSpacing/>
            </w:pPr>
          </w:p>
          <w:p w14:paraId="3CC79929" w14:textId="77777777" w:rsidR="00A95B23" w:rsidRDefault="00A95B23" w:rsidP="004F5592">
            <w:pPr>
              <w:contextualSpacing/>
            </w:pPr>
          </w:p>
          <w:p w14:paraId="504B8DBD" w14:textId="77777777" w:rsidR="00A95B23" w:rsidRDefault="00A95B23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D896F50" w14:textId="77777777" w:rsidR="00A95B23" w:rsidRDefault="00A95B23" w:rsidP="004F5592">
            <w:pPr>
              <w:contextualSpacing/>
            </w:pPr>
          </w:p>
        </w:tc>
      </w:tr>
      <w:tr w:rsidR="00F83974" w:rsidRPr="004B0FA2" w14:paraId="08B97988" w14:textId="77777777" w:rsidTr="00756297">
        <w:trPr>
          <w:cantSplit/>
        </w:trPr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2CEE1F" w14:textId="77777777" w:rsidR="00F83974" w:rsidRDefault="00862EB5" w:rsidP="004F5592">
            <w:pPr>
              <w:contextualSpacing/>
            </w:pPr>
            <w:r>
              <w:rPr>
                <w:i/>
              </w:rPr>
              <w:t xml:space="preserve">Interim </w:t>
            </w:r>
            <w:r w:rsidR="00F83974" w:rsidRPr="00E0678B">
              <w:rPr>
                <w:i/>
              </w:rPr>
              <w:t>Provost for Academic Affai</w:t>
            </w:r>
            <w:r w:rsidR="00F83974">
              <w:rPr>
                <w:i/>
              </w:rPr>
              <w:t xml:space="preserve">rs </w:t>
            </w:r>
            <w:r w:rsidR="00F83974" w:rsidRPr="001A5B8A">
              <w:rPr>
                <w:i/>
              </w:rPr>
              <w:t>Signature</w:t>
            </w:r>
          </w:p>
        </w:tc>
        <w:tc>
          <w:tcPr>
            <w:tcW w:w="935" w:type="dxa"/>
          </w:tcPr>
          <w:p w14:paraId="79B82188" w14:textId="77777777" w:rsidR="00F83974" w:rsidRDefault="00F83974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B4B6E" w14:textId="77777777" w:rsidR="00F83974" w:rsidRPr="004B0FA2" w:rsidRDefault="00F83974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A95B23" w:rsidRPr="004B0FA2" w14:paraId="6C3A2AA1" w14:textId="77777777" w:rsidTr="004F5592">
        <w:trPr>
          <w:cantSplit/>
        </w:trPr>
        <w:tc>
          <w:tcPr>
            <w:tcW w:w="93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7FD38" w14:textId="77777777" w:rsidR="00A95B23" w:rsidRPr="004B0FA2" w:rsidRDefault="00A95B23" w:rsidP="004F5592">
            <w:pPr>
              <w:contextualSpacing/>
              <w:rPr>
                <w:i/>
              </w:rPr>
            </w:pPr>
          </w:p>
        </w:tc>
      </w:tr>
      <w:tr w:rsidR="00A95B23" w:rsidRPr="00E0678B" w14:paraId="36230ABF" w14:textId="77777777" w:rsidTr="004F5592">
        <w:trPr>
          <w:cantSplit/>
        </w:trPr>
        <w:tc>
          <w:tcPr>
            <w:tcW w:w="93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241CD" w14:textId="77777777" w:rsidR="00A95B23" w:rsidRPr="00E0678B" w:rsidRDefault="00A95B23" w:rsidP="002C16AE">
            <w:pPr>
              <w:contextualSpacing/>
            </w:pPr>
            <w:r w:rsidRPr="00711E54">
              <w:t xml:space="preserve">All Curriculum proposals require </w:t>
            </w:r>
            <w:r>
              <w:t xml:space="preserve">review by the </w:t>
            </w:r>
            <w:r>
              <w:rPr>
                <w:rFonts w:ascii="Trebuchet MS" w:hAnsi="Trebuchet MS"/>
                <w:color w:val="000000"/>
                <w:sz w:val="20"/>
                <w:szCs w:val="20"/>
                <w:shd w:val="clear" w:color="auto" w:fill="FFFFFF"/>
              </w:rPr>
              <w:t>Office of Accountability &amp; Effectiveness.</w:t>
            </w:r>
          </w:p>
        </w:tc>
      </w:tr>
      <w:tr w:rsidR="00A95B23" w:rsidRPr="001A5B8A" w14:paraId="6A7F72E2" w14:textId="77777777" w:rsidTr="004F5592">
        <w:trPr>
          <w:cantSplit/>
        </w:trPr>
        <w:sdt>
          <w:sdtPr>
            <w:rPr>
              <w:sz w:val="24"/>
            </w:rPr>
            <w:id w:val="-1012987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796020D8" w14:textId="77777777" w:rsidR="00A95B23" w:rsidRPr="001A5B8A" w:rsidRDefault="00A95B23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77D8E80A" w14:textId="77777777" w:rsidR="00A95B23" w:rsidRPr="001A5B8A" w:rsidRDefault="00A95B23" w:rsidP="004F5592">
            <w:pPr>
              <w:contextualSpacing/>
              <w:rPr>
                <w:sz w:val="24"/>
              </w:rPr>
            </w:pPr>
            <w:r>
              <w:rPr>
                <w:sz w:val="24"/>
              </w:rPr>
              <w:t>Reviewed</w:t>
            </w:r>
          </w:p>
        </w:tc>
        <w:tc>
          <w:tcPr>
            <w:tcW w:w="5610" w:type="dxa"/>
            <w:gridSpan w:val="4"/>
            <w:tcBorders>
              <w:right w:val="single" w:sz="4" w:space="0" w:color="auto"/>
            </w:tcBorders>
          </w:tcPr>
          <w:p w14:paraId="574AC549" w14:textId="77777777" w:rsidR="00A95B23" w:rsidRPr="001A5B8A" w:rsidRDefault="00A95B23" w:rsidP="004F5592">
            <w:pPr>
              <w:contextualSpacing/>
              <w:rPr>
                <w:sz w:val="24"/>
              </w:rPr>
            </w:pPr>
          </w:p>
        </w:tc>
      </w:tr>
      <w:tr w:rsidR="00A95B23" w14:paraId="3E5129CD" w14:textId="77777777" w:rsidTr="004F5592">
        <w:trPr>
          <w:cantSplit/>
        </w:trPr>
        <w:tc>
          <w:tcPr>
            <w:tcW w:w="5610" w:type="dxa"/>
            <w:gridSpan w:val="4"/>
            <w:tcBorders>
              <w:left w:val="single" w:sz="4" w:space="0" w:color="auto"/>
            </w:tcBorders>
          </w:tcPr>
          <w:p w14:paraId="3667417C" w14:textId="77777777" w:rsidR="00A95B23" w:rsidRDefault="00A95B23" w:rsidP="004F5592">
            <w:pPr>
              <w:contextualSpacing/>
            </w:pPr>
          </w:p>
          <w:p w14:paraId="324815C7" w14:textId="77777777" w:rsidR="00A95B23" w:rsidRDefault="00A95B23" w:rsidP="004F5592">
            <w:pPr>
              <w:contextualSpacing/>
            </w:pPr>
          </w:p>
          <w:p w14:paraId="12784412" w14:textId="77777777" w:rsidR="00A95B23" w:rsidRDefault="00A95B23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AD812AC" w14:textId="77777777" w:rsidR="00A95B23" w:rsidRDefault="00A95B23" w:rsidP="004F5592">
            <w:pPr>
              <w:contextualSpacing/>
            </w:pPr>
          </w:p>
        </w:tc>
      </w:tr>
      <w:tr w:rsidR="00F83974" w:rsidRPr="004B0FA2" w14:paraId="36195DE1" w14:textId="77777777" w:rsidTr="005908A4">
        <w:trPr>
          <w:cantSplit/>
        </w:trPr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4ABD64BB" w14:textId="77777777" w:rsidR="00F83974" w:rsidRDefault="00F83974" w:rsidP="004F5592">
            <w:pPr>
              <w:contextualSpacing/>
            </w:pPr>
            <w:r w:rsidRPr="00F83974">
              <w:rPr>
                <w:i/>
              </w:rPr>
              <w:t>Office of Accountability &amp; Effectiveness Signature</w:t>
            </w: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5ECE29CE" w14:textId="77777777" w:rsidR="00F83974" w:rsidRDefault="00F83974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626B5CE" w14:textId="77777777" w:rsidR="00F83974" w:rsidRPr="004B0FA2" w:rsidRDefault="00F83974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</w:tbl>
    <w:p w14:paraId="06334381" w14:textId="77777777" w:rsidR="007A40C5" w:rsidRDefault="007A40C5"/>
    <w:p w14:paraId="77B15944" w14:textId="77777777" w:rsidR="00A95B23" w:rsidRDefault="00A95B23">
      <w:pPr>
        <w:rPr>
          <w:b/>
          <w:sz w:val="24"/>
          <w:u w:val="single"/>
        </w:rPr>
      </w:pPr>
      <w:r>
        <w:rPr>
          <w:b/>
          <w:sz w:val="24"/>
          <w:u w:val="single"/>
        </w:rPr>
        <w:br w:type="page"/>
      </w:r>
    </w:p>
    <w:p w14:paraId="69BA88C0" w14:textId="77777777" w:rsidR="00A95B23" w:rsidRDefault="00A95B23" w:rsidP="00A95B23">
      <w:pPr>
        <w:contextualSpacing/>
        <w:rPr>
          <w:b/>
          <w:sz w:val="24"/>
          <w:u w:val="single"/>
        </w:rPr>
      </w:pPr>
      <w:bookmarkStart w:id="1" w:name="_Hlk517687996"/>
      <w:bookmarkStart w:id="2" w:name="_Hlk517688498"/>
      <w:r w:rsidRPr="00970B5D">
        <w:rPr>
          <w:b/>
          <w:sz w:val="24"/>
          <w:u w:val="single"/>
        </w:rPr>
        <w:lastRenderedPageBreak/>
        <w:t xml:space="preserve">Section I, Important Dates and </w:t>
      </w:r>
      <w:r>
        <w:rPr>
          <w:b/>
          <w:sz w:val="24"/>
          <w:u w:val="single"/>
        </w:rPr>
        <w:t>Endorsements</w:t>
      </w:r>
      <w:r w:rsidRPr="00970B5D">
        <w:rPr>
          <w:b/>
          <w:sz w:val="24"/>
          <w:u w:val="single"/>
        </w:rPr>
        <w:t xml:space="preserve"> Required</w:t>
      </w:r>
    </w:p>
    <w:p w14:paraId="341D221D" w14:textId="77777777" w:rsidR="00A95B23" w:rsidRPr="00052936" w:rsidRDefault="00A95B23" w:rsidP="00A95B23">
      <w:r w:rsidRPr="00C21673">
        <w:rPr>
          <w:b/>
          <w:caps/>
        </w:rPr>
        <w:t>nOTE:</w:t>
      </w:r>
      <w:r w:rsidRPr="00C21673">
        <w:rPr>
          <w:caps/>
        </w:rPr>
        <w:t xml:space="preserve"> </w:t>
      </w:r>
      <w:r>
        <w:rPr>
          <w:caps/>
        </w:rPr>
        <w:t xml:space="preserve">  </w:t>
      </w:r>
      <w:r w:rsidRPr="00B22844">
        <w:t xml:space="preserve">Course and Program changes must be submitted by the dates listed on the published Curriculum Committee Calendar.   Exceptions to the published submission deadlines must receive prior approval from the </w:t>
      </w:r>
      <w:r w:rsidR="00A33DB1">
        <w:t>Interim Provost</w:t>
      </w:r>
      <w:r w:rsidRPr="00E0678B">
        <w:t xml:space="preserve"> for Academic Affairs</w:t>
      </w:r>
      <w:r>
        <w:t xml:space="preserve">’ </w:t>
      </w:r>
      <w:r w:rsidRPr="00B22844">
        <w:t>Offi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A95B23" w14:paraId="6DA84154" w14:textId="77777777" w:rsidTr="004F5592">
        <w:tc>
          <w:tcPr>
            <w:tcW w:w="4788" w:type="dxa"/>
          </w:tcPr>
          <w:p w14:paraId="5CB28FBF" w14:textId="77777777" w:rsidR="00A95B23" w:rsidRPr="00992AC1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Term in which approved action will take place</w:t>
            </w:r>
          </w:p>
        </w:tc>
        <w:sdt>
          <w:sdtPr>
            <w:id w:val="-1882400505"/>
            <w:placeholder>
              <w:docPart w:val="8B292611069142ED8273B863EADE0FE3"/>
            </w:placeholder>
            <w:showingPlcHdr/>
            <w:dropDownList>
              <w:listItem w:value="Choose an item:"/>
              <w:listItem w:displayText="Fall 2019" w:value="Fall 2019"/>
              <w:listItem w:displayText="Fall 2020" w:value="Fall 2020"/>
              <w:listItem w:displayText="Exception (Requires approval before submission to the Curriclum Committee)" w:value="Exception (Requires approval before submission to the Curriclum Committee)"/>
            </w:dropDownList>
          </w:sdtPr>
          <w:sdtEndPr/>
          <w:sdtContent>
            <w:tc>
              <w:tcPr>
                <w:tcW w:w="4788" w:type="dxa"/>
              </w:tcPr>
              <w:p w14:paraId="49416ABA" w14:textId="77777777" w:rsidR="00A95B23" w:rsidRDefault="00A95B23" w:rsidP="004F5592">
                <w:pPr>
                  <w:spacing w:line="360" w:lineRule="auto"/>
                  <w:contextualSpacing/>
                </w:pPr>
                <w:r w:rsidRPr="008F0BBA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A95B23" w14:paraId="0AD964C2" w14:textId="77777777" w:rsidTr="004F5592">
        <w:tc>
          <w:tcPr>
            <w:tcW w:w="9576" w:type="dxa"/>
            <w:gridSpan w:val="2"/>
          </w:tcPr>
          <w:p w14:paraId="6ADF1299" w14:textId="77777777" w:rsidR="00A95B23" w:rsidRDefault="00A95B23" w:rsidP="004F5592">
            <w:pPr>
              <w:spacing w:line="360" w:lineRule="auto"/>
              <w:contextualSpacing/>
            </w:pPr>
            <w:r>
              <w:rPr>
                <w:b/>
              </w:rPr>
              <w:t>Provide an explanation below for the requested exception to the</w:t>
            </w:r>
            <w:r w:rsidRPr="00052936">
              <w:t xml:space="preserve"> effective</w:t>
            </w:r>
            <w:r>
              <w:rPr>
                <w:b/>
              </w:rPr>
              <w:t xml:space="preserve"> date.</w:t>
            </w:r>
          </w:p>
        </w:tc>
      </w:tr>
      <w:tr w:rsidR="00A95B23" w14:paraId="4A1FCE55" w14:textId="77777777" w:rsidTr="004F5592">
        <w:tc>
          <w:tcPr>
            <w:tcW w:w="9576" w:type="dxa"/>
            <w:gridSpan w:val="2"/>
          </w:tcPr>
          <w:p w14:paraId="50FB0C9D" w14:textId="77777777" w:rsidR="00A95B23" w:rsidRPr="00E75169" w:rsidRDefault="00A95B23" w:rsidP="004F5592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the </w:t>
            </w:r>
            <w:r w:rsidRPr="00E75169">
              <w:rPr>
                <w:color w:val="FF0000"/>
              </w:rPr>
              <w:t>explanation for exception</w:t>
            </w:r>
            <w:r>
              <w:rPr>
                <w:color w:val="FF0000"/>
              </w:rPr>
              <w:t>.</w:t>
            </w:r>
          </w:p>
        </w:tc>
      </w:tr>
    </w:tbl>
    <w:p w14:paraId="413B70EA" w14:textId="77777777" w:rsidR="00A95B23" w:rsidRDefault="00A95B23" w:rsidP="00A95B23">
      <w:pPr>
        <w:contextualSpacing/>
        <w:rPr>
          <w:b/>
          <w:cap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5"/>
        <w:gridCol w:w="4212"/>
        <w:gridCol w:w="1953"/>
      </w:tblGrid>
      <w:tr w:rsidR="00A95B23" w14:paraId="416FEB38" w14:textId="77777777" w:rsidTr="004F5592">
        <w:tc>
          <w:tcPr>
            <w:tcW w:w="9350" w:type="dxa"/>
            <w:gridSpan w:val="3"/>
          </w:tcPr>
          <w:p w14:paraId="20679947" w14:textId="77777777" w:rsidR="00A95B23" w:rsidRPr="00A73BD8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Any exceptions to the term start date require</w:t>
            </w:r>
            <w:r>
              <w:rPr>
                <w:b/>
              </w:rPr>
              <w:t>s</w:t>
            </w:r>
            <w:r w:rsidRPr="00A73BD8">
              <w:rPr>
                <w:b/>
              </w:rPr>
              <w:t xml:space="preserve"> the signatures of the Academic Dean </w:t>
            </w:r>
            <w:r>
              <w:rPr>
                <w:b/>
              </w:rPr>
              <w:t xml:space="preserve">and </w:t>
            </w:r>
            <w:r w:rsidR="00A33DB1">
              <w:rPr>
                <w:b/>
              </w:rPr>
              <w:t>Interim Provost</w:t>
            </w:r>
            <w:r w:rsidRPr="00B35628">
              <w:rPr>
                <w:b/>
              </w:rPr>
              <w:t xml:space="preserve"> for Academic Affairs</w:t>
            </w:r>
            <w:r>
              <w:rPr>
                <w:b/>
              </w:rPr>
              <w:t xml:space="preserve"> prior to submission to the Dropbox</w:t>
            </w:r>
            <w:r w:rsidRPr="00A73BD8">
              <w:rPr>
                <w:b/>
              </w:rPr>
              <w:t>.</w:t>
            </w:r>
          </w:p>
        </w:tc>
      </w:tr>
      <w:tr w:rsidR="00A95B23" w14:paraId="5B1B0ECF" w14:textId="77777777" w:rsidTr="004F5592">
        <w:tc>
          <w:tcPr>
            <w:tcW w:w="3185" w:type="dxa"/>
          </w:tcPr>
          <w:p w14:paraId="7D9FA68C" w14:textId="77777777" w:rsidR="00A95B23" w:rsidRPr="00992AC1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ean</w:t>
            </w:r>
            <w:r>
              <w:rPr>
                <w:b/>
              </w:rPr>
              <w:t xml:space="preserve"> </w:t>
            </w:r>
          </w:p>
        </w:tc>
        <w:tc>
          <w:tcPr>
            <w:tcW w:w="4212" w:type="dxa"/>
          </w:tcPr>
          <w:p w14:paraId="70C53594" w14:textId="77777777" w:rsidR="00A95B23" w:rsidRPr="00992AC1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953" w:type="dxa"/>
          </w:tcPr>
          <w:p w14:paraId="58A55E2F" w14:textId="77777777" w:rsidR="00A95B23" w:rsidRPr="00992AC1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A95B23" w14:paraId="7DB81CEC" w14:textId="77777777" w:rsidTr="004F5592">
        <w:tc>
          <w:tcPr>
            <w:tcW w:w="3185" w:type="dxa"/>
          </w:tcPr>
          <w:p w14:paraId="3813FDF5" w14:textId="77777777" w:rsidR="00A95B23" w:rsidRDefault="00A95B23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tc>
          <w:tcPr>
            <w:tcW w:w="4212" w:type="dxa"/>
          </w:tcPr>
          <w:p w14:paraId="720262EA" w14:textId="77777777" w:rsidR="00A95B23" w:rsidRDefault="00A95B23" w:rsidP="004F5592">
            <w:pPr>
              <w:spacing w:line="360" w:lineRule="auto"/>
              <w:contextualSpacing/>
            </w:pPr>
          </w:p>
        </w:tc>
        <w:tc>
          <w:tcPr>
            <w:tcW w:w="1953" w:type="dxa"/>
          </w:tcPr>
          <w:p w14:paraId="60998CB6" w14:textId="77777777" w:rsidR="00A95B23" w:rsidRDefault="00A95B23" w:rsidP="004F5592">
            <w:pPr>
              <w:spacing w:line="360" w:lineRule="auto"/>
              <w:contextualSpacing/>
            </w:pPr>
          </w:p>
        </w:tc>
      </w:tr>
      <w:tr w:rsidR="00A95B23" w14:paraId="7C0792DA" w14:textId="77777777" w:rsidTr="004F5592">
        <w:tc>
          <w:tcPr>
            <w:tcW w:w="3185" w:type="dxa"/>
          </w:tcPr>
          <w:p w14:paraId="1B3A7EC6" w14:textId="77777777" w:rsidR="00A95B23" w:rsidRPr="00992AC1" w:rsidRDefault="00A33DB1" w:rsidP="004F5592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Interim Provost</w:t>
            </w:r>
            <w:r w:rsidR="00A95B23" w:rsidRPr="00E0678B">
              <w:rPr>
                <w:b/>
              </w:rPr>
              <w:t xml:space="preserve"> for Academic Affairs</w:t>
            </w:r>
          </w:p>
        </w:tc>
        <w:tc>
          <w:tcPr>
            <w:tcW w:w="4212" w:type="dxa"/>
          </w:tcPr>
          <w:p w14:paraId="2E1E4148" w14:textId="77777777" w:rsidR="00A95B23" w:rsidRPr="00992AC1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953" w:type="dxa"/>
          </w:tcPr>
          <w:p w14:paraId="59BB2858" w14:textId="77777777" w:rsidR="00A95B23" w:rsidRPr="00992AC1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A95B23" w14:paraId="545868DC" w14:textId="77777777" w:rsidTr="004F5592">
        <w:tc>
          <w:tcPr>
            <w:tcW w:w="3185" w:type="dxa"/>
          </w:tcPr>
          <w:p w14:paraId="4999C20F" w14:textId="77777777" w:rsidR="00A95B23" w:rsidRDefault="00A95B23" w:rsidP="004F5592">
            <w:pPr>
              <w:spacing w:line="360" w:lineRule="auto"/>
              <w:contextualSpacing/>
            </w:pPr>
            <w:r>
              <w:t>Dr. Eileen DeLuca</w:t>
            </w:r>
          </w:p>
        </w:tc>
        <w:tc>
          <w:tcPr>
            <w:tcW w:w="4212" w:type="dxa"/>
          </w:tcPr>
          <w:p w14:paraId="2AB6A5DF" w14:textId="77777777" w:rsidR="00A95B23" w:rsidRDefault="00A95B23" w:rsidP="004F5592">
            <w:pPr>
              <w:spacing w:line="360" w:lineRule="auto"/>
              <w:contextualSpacing/>
            </w:pPr>
          </w:p>
        </w:tc>
        <w:tc>
          <w:tcPr>
            <w:tcW w:w="1953" w:type="dxa"/>
          </w:tcPr>
          <w:p w14:paraId="3C062F7B" w14:textId="77777777" w:rsidR="00A95B23" w:rsidRDefault="00A95B23" w:rsidP="004F5592">
            <w:pPr>
              <w:spacing w:line="360" w:lineRule="auto"/>
              <w:contextualSpacing/>
            </w:pPr>
          </w:p>
        </w:tc>
      </w:tr>
    </w:tbl>
    <w:p w14:paraId="5EBB9E54" w14:textId="77777777" w:rsidR="00A95B23" w:rsidRDefault="00A95B23" w:rsidP="00A95B23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3"/>
        <w:gridCol w:w="3924"/>
        <w:gridCol w:w="2643"/>
      </w:tblGrid>
      <w:tr w:rsidR="00A95B23" w14:paraId="688D9D67" w14:textId="77777777" w:rsidTr="004F5592">
        <w:trPr>
          <w:cantSplit/>
          <w:tblHeader/>
        </w:trPr>
        <w:tc>
          <w:tcPr>
            <w:tcW w:w="2808" w:type="dxa"/>
          </w:tcPr>
          <w:p w14:paraId="5EB5F79F" w14:textId="77777777" w:rsidR="00A95B23" w:rsidRPr="00A73BD8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Required Endorsements</w:t>
            </w:r>
          </w:p>
        </w:tc>
        <w:tc>
          <w:tcPr>
            <w:tcW w:w="4050" w:type="dxa"/>
          </w:tcPr>
          <w:p w14:paraId="05E97950" w14:textId="77777777" w:rsidR="00A95B23" w:rsidRPr="00A73BD8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Type in Name</w:t>
            </w:r>
          </w:p>
        </w:tc>
        <w:tc>
          <w:tcPr>
            <w:tcW w:w="2718" w:type="dxa"/>
          </w:tcPr>
          <w:p w14:paraId="68DFB0C6" w14:textId="77777777" w:rsidR="00A95B23" w:rsidRPr="00A73BD8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Select Date</w:t>
            </w:r>
          </w:p>
        </w:tc>
      </w:tr>
      <w:tr w:rsidR="00A95B23" w14:paraId="2BB0C1CE" w14:textId="77777777" w:rsidTr="004F5592">
        <w:trPr>
          <w:cantSplit/>
        </w:trPr>
        <w:tc>
          <w:tcPr>
            <w:tcW w:w="2808" w:type="dxa"/>
            <w:tcBorders>
              <w:bottom w:val="single" w:sz="4" w:space="0" w:color="auto"/>
            </w:tcBorders>
          </w:tcPr>
          <w:p w14:paraId="1BDC73D4" w14:textId="77777777" w:rsidR="00A95B23" w:rsidRPr="00E6331D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Department Chair or Program Coordinator</w:t>
            </w:r>
            <w:r>
              <w:rPr>
                <w:b/>
              </w:rPr>
              <w:t>/Director</w:t>
            </w:r>
          </w:p>
        </w:tc>
        <w:tc>
          <w:tcPr>
            <w:tcW w:w="4050" w:type="dxa"/>
            <w:tcBorders>
              <w:bottom w:val="single" w:sz="4" w:space="0" w:color="auto"/>
            </w:tcBorders>
          </w:tcPr>
          <w:p w14:paraId="735445B5" w14:textId="77777777" w:rsidR="00A95B23" w:rsidRDefault="00A95B23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sdt>
          <w:sdtPr>
            <w:rPr>
              <w:sz w:val="20"/>
            </w:rPr>
            <w:id w:val="1428774884"/>
            <w:placeholder>
              <w:docPart w:val="1A1F9044AAB942D0BCD05D6A39EDA2D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18" w:type="dxa"/>
                <w:tcBorders>
                  <w:bottom w:val="single" w:sz="4" w:space="0" w:color="auto"/>
                </w:tcBorders>
              </w:tcPr>
              <w:p w14:paraId="03032BB7" w14:textId="77777777" w:rsidR="00A95B23" w:rsidRPr="00A73BD8" w:rsidRDefault="00A95B23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 w:rsidRPr="00B227AF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  <w:tr w:rsidR="00A95B23" w14:paraId="73E5BC2C" w14:textId="77777777" w:rsidTr="004F5592">
        <w:trPr>
          <w:cantSplit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7C9C4" w14:textId="77777777" w:rsidR="00A95B23" w:rsidRPr="00E6331D" w:rsidRDefault="00A95B23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 xml:space="preserve">Academic Dean or </w:t>
            </w:r>
            <w:r w:rsidR="00A33DB1">
              <w:rPr>
                <w:b/>
              </w:rPr>
              <w:t>Interim Provost</w:t>
            </w:r>
            <w:r>
              <w:rPr>
                <w:b/>
              </w:rPr>
              <w:t xml:space="preserve"> for Academic Affairs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42B16" w14:textId="77777777" w:rsidR="00A95B23" w:rsidRDefault="00A95B23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sdt>
          <w:sdtPr>
            <w:rPr>
              <w:sz w:val="20"/>
            </w:rPr>
            <w:id w:val="100382806"/>
            <w:placeholder>
              <w:docPart w:val="C5266A0042D74DC7AF6A894C8D288216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1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685BE64" w14:textId="77777777" w:rsidR="00A95B23" w:rsidRPr="00A73BD8" w:rsidRDefault="00A95B23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 w:rsidRPr="00DE74AE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</w:tbl>
    <w:p w14:paraId="4F70C684" w14:textId="77777777" w:rsidR="00A95B23" w:rsidRDefault="00A95B23" w:rsidP="00A95B23">
      <w:pPr>
        <w:spacing w:after="0"/>
        <w:contextualSpacing/>
        <w:rPr>
          <w:sz w:val="16"/>
          <w:szCs w:val="16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137B" w14:paraId="28D639BB" w14:textId="77777777" w:rsidTr="00B2137B">
        <w:tc>
          <w:tcPr>
            <w:tcW w:w="9350" w:type="dxa"/>
            <w:hideMark/>
          </w:tcPr>
          <w:p w14:paraId="347C8A66" w14:textId="77777777" w:rsidR="00B2137B" w:rsidRDefault="00B2137B">
            <w:pPr>
              <w:spacing w:line="360" w:lineRule="auto"/>
            </w:pPr>
            <w:r w:rsidRPr="00B2137B">
              <w:rPr>
                <w:b/>
              </w:rPr>
              <w:t xml:space="preserve">Library Review: </w:t>
            </w:r>
            <w:r>
              <w:t>Has the Libraries’ Collection Manager been contacted about the new program or certificate and discussed potential impacts to the libraries’ collections?</w:t>
            </w:r>
          </w:p>
        </w:tc>
      </w:tr>
      <w:tr w:rsidR="00B2137B" w14:paraId="47CD13F7" w14:textId="77777777" w:rsidTr="00B2137B">
        <w:tc>
          <w:tcPr>
            <w:tcW w:w="9350" w:type="dxa"/>
            <w:hideMark/>
          </w:tcPr>
          <w:p w14:paraId="3D718A22" w14:textId="77777777" w:rsidR="00B2137B" w:rsidRDefault="00B2137B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Provide information here</w:t>
            </w:r>
          </w:p>
        </w:tc>
      </w:tr>
      <w:bookmarkEnd w:id="1"/>
      <w:bookmarkEnd w:id="2"/>
    </w:tbl>
    <w:p w14:paraId="2183CDDD" w14:textId="77777777" w:rsidR="00B2137B" w:rsidRDefault="00B2137B">
      <w:pPr>
        <w:rPr>
          <w:b/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137B" w14:paraId="5B72F7F3" w14:textId="77777777" w:rsidTr="00060684">
        <w:tc>
          <w:tcPr>
            <w:tcW w:w="9350" w:type="dxa"/>
          </w:tcPr>
          <w:p w14:paraId="587D56AC" w14:textId="77777777" w:rsidR="00B2137B" w:rsidRPr="00992AC1" w:rsidRDefault="00B2137B" w:rsidP="00060684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 xml:space="preserve">List all faculty endorsements below.  (Note that proposals will be returned </w:t>
            </w:r>
            <w:r>
              <w:rPr>
                <w:b/>
              </w:rPr>
              <w:t xml:space="preserve">to the School or Division </w:t>
            </w:r>
            <w:r w:rsidRPr="00992AC1">
              <w:rPr>
                <w:b/>
              </w:rPr>
              <w:t>if faculty endorsements are not provided).</w:t>
            </w:r>
          </w:p>
        </w:tc>
      </w:tr>
      <w:tr w:rsidR="00B2137B" w14:paraId="4226D9A6" w14:textId="77777777" w:rsidTr="00060684">
        <w:tc>
          <w:tcPr>
            <w:tcW w:w="9350" w:type="dxa"/>
          </w:tcPr>
          <w:p w14:paraId="649EFB98" w14:textId="77777777" w:rsidR="00B2137B" w:rsidRPr="00E75169" w:rsidRDefault="00B2137B" w:rsidP="00060684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all applicable </w:t>
            </w:r>
            <w:r w:rsidRPr="00E75169">
              <w:rPr>
                <w:color w:val="FF0000"/>
              </w:rPr>
              <w:t>faculty names here</w:t>
            </w:r>
            <w:r>
              <w:rPr>
                <w:caps/>
              </w:rPr>
              <w:t xml:space="preserve"> </w:t>
            </w:r>
          </w:p>
        </w:tc>
      </w:tr>
    </w:tbl>
    <w:p w14:paraId="67789091" w14:textId="77777777" w:rsidR="00B2137B" w:rsidRDefault="00B2137B">
      <w:pPr>
        <w:rPr>
          <w:b/>
          <w:sz w:val="24"/>
          <w:u w:val="single"/>
        </w:rPr>
      </w:pPr>
      <w:r>
        <w:rPr>
          <w:b/>
          <w:sz w:val="24"/>
          <w:u w:val="single"/>
        </w:rPr>
        <w:br w:type="page"/>
      </w:r>
    </w:p>
    <w:p w14:paraId="174EEDA9" w14:textId="77777777" w:rsidR="00B24563" w:rsidRPr="0004692F" w:rsidRDefault="00054A5D">
      <w:pPr>
        <w:rPr>
          <w:b/>
          <w:sz w:val="24"/>
          <w:u w:val="single"/>
        </w:rPr>
      </w:pPr>
      <w:r>
        <w:rPr>
          <w:b/>
          <w:sz w:val="24"/>
          <w:u w:val="single"/>
        </w:rPr>
        <w:t>Section I</w:t>
      </w:r>
      <w:r w:rsidR="00A95B23">
        <w:rPr>
          <w:b/>
          <w:sz w:val="24"/>
          <w:u w:val="single"/>
        </w:rPr>
        <w:t>I</w:t>
      </w:r>
      <w:r>
        <w:rPr>
          <w:b/>
          <w:sz w:val="24"/>
          <w:u w:val="single"/>
        </w:rPr>
        <w:t xml:space="preserve">, New </w:t>
      </w:r>
      <w:r w:rsidR="00F92723">
        <w:rPr>
          <w:b/>
          <w:sz w:val="24"/>
          <w:u w:val="single"/>
        </w:rPr>
        <w:t>Program or Certificate</w:t>
      </w:r>
      <w:r>
        <w:rPr>
          <w:b/>
          <w:sz w:val="24"/>
          <w:u w:val="single"/>
        </w:rPr>
        <w:t xml:space="preserve"> Information (must complete all item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24563" w14:paraId="08690AEB" w14:textId="77777777" w:rsidTr="000E1595">
        <w:tc>
          <w:tcPr>
            <w:tcW w:w="4675" w:type="dxa"/>
          </w:tcPr>
          <w:p w14:paraId="4A001DD9" w14:textId="77777777" w:rsidR="0042396F" w:rsidRPr="0042396F" w:rsidRDefault="00EA1C9D" w:rsidP="00F92723">
            <w:r>
              <w:rPr>
                <w:b/>
              </w:rPr>
              <w:t xml:space="preserve">List </w:t>
            </w:r>
            <w:r w:rsidR="00F92723">
              <w:rPr>
                <w:b/>
              </w:rPr>
              <w:t>new program or certificate</w:t>
            </w:r>
            <w:r w:rsidR="001E7AE4">
              <w:rPr>
                <w:b/>
              </w:rPr>
              <w:t>.</w:t>
            </w:r>
            <w:r w:rsidR="002A5D4B">
              <w:rPr>
                <w:b/>
              </w:rPr>
              <w:t xml:space="preserve"> </w:t>
            </w:r>
          </w:p>
        </w:tc>
        <w:tc>
          <w:tcPr>
            <w:tcW w:w="4675" w:type="dxa"/>
          </w:tcPr>
          <w:p w14:paraId="0185E32E" w14:textId="77777777" w:rsidR="00B24563" w:rsidRPr="00F92723" w:rsidRDefault="00F92723" w:rsidP="0004692F">
            <w:pPr>
              <w:spacing w:line="360" w:lineRule="auto"/>
              <w:rPr>
                <w:color w:val="FF0000"/>
              </w:rPr>
            </w:pPr>
            <w:r w:rsidRPr="00F92723">
              <w:rPr>
                <w:color w:val="FF0000"/>
              </w:rPr>
              <w:t>List program  or certificate name here</w:t>
            </w:r>
          </w:p>
        </w:tc>
      </w:tr>
      <w:tr w:rsidR="00C703F2" w14:paraId="37AA614C" w14:textId="77777777" w:rsidTr="000E1595">
        <w:tc>
          <w:tcPr>
            <w:tcW w:w="9350" w:type="dxa"/>
            <w:gridSpan w:val="2"/>
          </w:tcPr>
          <w:p w14:paraId="40D49D7B" w14:textId="77777777" w:rsidR="00C703F2" w:rsidRPr="002A5D4B" w:rsidRDefault="00C703F2" w:rsidP="000E1595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>Describe (below) the process by which the need for the new program or certificate was identified</w:t>
            </w:r>
            <w:r w:rsidR="000158A9">
              <w:rPr>
                <w:b/>
              </w:rPr>
              <w:t>.</w:t>
            </w:r>
            <w:r w:rsidR="000E1595">
              <w:rPr>
                <w:b/>
              </w:rPr>
              <w:t xml:space="preserve"> </w:t>
            </w:r>
            <w:r w:rsidR="000E1595" w:rsidRPr="001E7AE4">
              <w:rPr>
                <w:b/>
              </w:rPr>
              <w:t xml:space="preserve">Along with the summary, </w:t>
            </w:r>
            <w:r w:rsidR="000E1595" w:rsidRPr="001E7AE4">
              <w:rPr>
                <w:rFonts w:ascii="Calibri" w:hAnsi="Calibri" w:cs="TimesNewRomanPS-BoldMT"/>
                <w:b/>
                <w:bCs/>
              </w:rPr>
              <w:t>delineate the parties that have endorsed the new program such as Advisory Board, Faculty, and/or Ad Hoc Committees. Submit Minutes of meetings and endorsements along with this form.</w:t>
            </w:r>
          </w:p>
        </w:tc>
      </w:tr>
      <w:tr w:rsidR="000E1595" w14:paraId="669D1F22" w14:textId="77777777" w:rsidTr="000E1595">
        <w:tc>
          <w:tcPr>
            <w:tcW w:w="9350" w:type="dxa"/>
            <w:gridSpan w:val="2"/>
          </w:tcPr>
          <w:p w14:paraId="1E636818" w14:textId="77777777" w:rsidR="000E1595" w:rsidRDefault="000E1595" w:rsidP="002A5D4B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 xml:space="preserve">List </w:t>
            </w:r>
            <w:r w:rsidRPr="00C703F2">
              <w:rPr>
                <w:color w:val="FF0000"/>
              </w:rPr>
              <w:t>information here</w:t>
            </w:r>
          </w:p>
        </w:tc>
      </w:tr>
      <w:tr w:rsidR="000E1595" w14:paraId="4E88B62B" w14:textId="77777777" w:rsidTr="000E1595">
        <w:tc>
          <w:tcPr>
            <w:tcW w:w="9350" w:type="dxa"/>
            <w:gridSpan w:val="2"/>
          </w:tcPr>
          <w:p w14:paraId="34C040F5" w14:textId="77777777" w:rsidR="000E1595" w:rsidRPr="000E1595" w:rsidRDefault="000E1595" w:rsidP="000E1595">
            <w:pPr>
              <w:tabs>
                <w:tab w:val="left" w:pos="1200"/>
              </w:tabs>
              <w:spacing w:line="360" w:lineRule="auto"/>
              <w:rPr>
                <w:b/>
                <w:color w:val="FF0000"/>
              </w:rPr>
            </w:pPr>
            <w:r w:rsidRPr="000E1595">
              <w:rPr>
                <w:b/>
              </w:rPr>
              <w:t>Provide a summary of the Program needs analysis.</w:t>
            </w:r>
          </w:p>
        </w:tc>
      </w:tr>
      <w:tr w:rsidR="00C703F2" w14:paraId="30ACBD65" w14:textId="77777777" w:rsidTr="000E1595">
        <w:tc>
          <w:tcPr>
            <w:tcW w:w="9350" w:type="dxa"/>
            <w:gridSpan w:val="2"/>
          </w:tcPr>
          <w:p w14:paraId="6DC16E2E" w14:textId="77777777" w:rsidR="00C703F2" w:rsidRPr="00C703F2" w:rsidRDefault="002A5D4B" w:rsidP="002A5D4B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 xml:space="preserve">List </w:t>
            </w:r>
            <w:r w:rsidR="00C703F2" w:rsidRPr="00C703F2">
              <w:rPr>
                <w:color w:val="FF0000"/>
              </w:rPr>
              <w:t>information here</w:t>
            </w:r>
          </w:p>
        </w:tc>
      </w:tr>
      <w:tr w:rsidR="000E1595" w14:paraId="5965178C" w14:textId="77777777" w:rsidTr="000E1595">
        <w:tc>
          <w:tcPr>
            <w:tcW w:w="9350" w:type="dxa"/>
            <w:gridSpan w:val="2"/>
          </w:tcPr>
          <w:p w14:paraId="6DEA87B5" w14:textId="77777777" w:rsidR="000E1595" w:rsidRPr="000E1595" w:rsidRDefault="000E1595" w:rsidP="000E1595">
            <w:pPr>
              <w:autoSpaceDE w:val="0"/>
              <w:autoSpaceDN w:val="0"/>
              <w:adjustRightInd w:val="0"/>
              <w:rPr>
                <w:b/>
              </w:rPr>
            </w:pPr>
            <w:r w:rsidRPr="000E1595">
              <w:rPr>
                <w:rFonts w:cs="TimesNewRomanPS-BoldMT"/>
                <w:b/>
                <w:bCs/>
              </w:rPr>
              <w:t>Provide a summary of the Salary Levels that graduates of this Program can expect to make</w:t>
            </w:r>
            <w:r w:rsidR="001E7AE4">
              <w:rPr>
                <w:rFonts w:cs="TimesNewRomanPS-BoldMT"/>
                <w:b/>
                <w:bCs/>
              </w:rPr>
              <w:t>.</w:t>
            </w:r>
            <w:r w:rsidRPr="000E1595">
              <w:rPr>
                <w:rFonts w:cs="TimesNewRomanPS-BoldMT"/>
                <w:b/>
                <w:bCs/>
              </w:rPr>
              <w:t xml:space="preserve"> </w:t>
            </w:r>
          </w:p>
        </w:tc>
      </w:tr>
      <w:tr w:rsidR="000E1595" w14:paraId="7B88068D" w14:textId="77777777" w:rsidTr="000E1595">
        <w:tc>
          <w:tcPr>
            <w:tcW w:w="9350" w:type="dxa"/>
            <w:gridSpan w:val="2"/>
          </w:tcPr>
          <w:p w14:paraId="16454C2D" w14:textId="77777777" w:rsidR="000E1595" w:rsidRPr="000E1595" w:rsidRDefault="000E1595" w:rsidP="00F92723">
            <w:pPr>
              <w:spacing w:line="360" w:lineRule="auto"/>
              <w:rPr>
                <w:b/>
              </w:rPr>
            </w:pPr>
            <w:r>
              <w:rPr>
                <w:color w:val="FF0000"/>
              </w:rPr>
              <w:t xml:space="preserve">List </w:t>
            </w:r>
            <w:r w:rsidRPr="00C703F2">
              <w:rPr>
                <w:color w:val="FF0000"/>
              </w:rPr>
              <w:t>information here</w:t>
            </w:r>
          </w:p>
        </w:tc>
      </w:tr>
      <w:tr w:rsidR="000E1595" w14:paraId="13A3D4ED" w14:textId="77777777" w:rsidTr="000E1595">
        <w:tc>
          <w:tcPr>
            <w:tcW w:w="9350" w:type="dxa"/>
            <w:gridSpan w:val="2"/>
          </w:tcPr>
          <w:p w14:paraId="2C7055DF" w14:textId="77777777" w:rsidR="000E1595" w:rsidRPr="000E1595" w:rsidRDefault="000E1595" w:rsidP="000E1595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  <w:r w:rsidRPr="000E1595">
              <w:rPr>
                <w:rFonts w:cs="TimesNewRomanPS-BoldMT"/>
                <w:b/>
                <w:bCs/>
              </w:rPr>
              <w:t>Briefly describe the existing resources available needed</w:t>
            </w:r>
            <w:r>
              <w:rPr>
                <w:rFonts w:cs="TimesNewRomanPS-BoldMT"/>
                <w:b/>
                <w:bCs/>
              </w:rPr>
              <w:t xml:space="preserve"> to implement this new program.</w:t>
            </w:r>
          </w:p>
          <w:p w14:paraId="6C9B0F38" w14:textId="77777777" w:rsidR="000E1595" w:rsidRPr="000E1595" w:rsidRDefault="000E1595" w:rsidP="000E1595">
            <w:pPr>
              <w:spacing w:line="360" w:lineRule="auto"/>
              <w:rPr>
                <w:b/>
              </w:rPr>
            </w:pPr>
          </w:p>
        </w:tc>
      </w:tr>
      <w:tr w:rsidR="000E1595" w14:paraId="316EABA0" w14:textId="77777777" w:rsidTr="000E1595">
        <w:tc>
          <w:tcPr>
            <w:tcW w:w="9350" w:type="dxa"/>
            <w:gridSpan w:val="2"/>
          </w:tcPr>
          <w:p w14:paraId="0F2C4C10" w14:textId="77777777" w:rsidR="000E1595" w:rsidRPr="000E1595" w:rsidRDefault="000E1595" w:rsidP="00F92723">
            <w:pPr>
              <w:spacing w:line="360" w:lineRule="auto"/>
              <w:rPr>
                <w:b/>
              </w:rPr>
            </w:pPr>
            <w:r>
              <w:rPr>
                <w:color w:val="FF0000"/>
              </w:rPr>
              <w:t xml:space="preserve">List </w:t>
            </w:r>
            <w:r w:rsidRPr="00C703F2">
              <w:rPr>
                <w:color w:val="FF0000"/>
              </w:rPr>
              <w:t>information here</w:t>
            </w:r>
          </w:p>
        </w:tc>
      </w:tr>
      <w:tr w:rsidR="000E1595" w14:paraId="05822BE4" w14:textId="77777777" w:rsidTr="000E1595">
        <w:tc>
          <w:tcPr>
            <w:tcW w:w="9350" w:type="dxa"/>
            <w:gridSpan w:val="2"/>
          </w:tcPr>
          <w:p w14:paraId="7DBADA3C" w14:textId="77777777" w:rsidR="000E1595" w:rsidRPr="000E1595" w:rsidRDefault="000E1595" w:rsidP="000E1595">
            <w:pPr>
              <w:autoSpaceDE w:val="0"/>
              <w:autoSpaceDN w:val="0"/>
              <w:adjustRightInd w:val="0"/>
              <w:rPr>
                <w:b/>
              </w:rPr>
            </w:pPr>
            <w:r w:rsidRPr="000E1595">
              <w:rPr>
                <w:rFonts w:cs="TimesNewRomanPS-BoldMT"/>
                <w:b/>
                <w:bCs/>
              </w:rPr>
              <w:t>Briefly describe the additional resources neede</w:t>
            </w:r>
            <w:r>
              <w:rPr>
                <w:rFonts w:cs="TimesNewRomanPS-BoldMT"/>
                <w:b/>
                <w:bCs/>
              </w:rPr>
              <w:t>d to implement this new program.</w:t>
            </w:r>
          </w:p>
          <w:p w14:paraId="04532A15" w14:textId="77777777" w:rsidR="000E1595" w:rsidRPr="000E1595" w:rsidRDefault="000E1595" w:rsidP="000E1595">
            <w:pPr>
              <w:spacing w:line="360" w:lineRule="auto"/>
              <w:rPr>
                <w:b/>
              </w:rPr>
            </w:pPr>
          </w:p>
        </w:tc>
      </w:tr>
      <w:tr w:rsidR="000E1595" w14:paraId="74C06B94" w14:textId="77777777" w:rsidTr="000E1595">
        <w:tc>
          <w:tcPr>
            <w:tcW w:w="9350" w:type="dxa"/>
            <w:gridSpan w:val="2"/>
          </w:tcPr>
          <w:p w14:paraId="6DDA8F82" w14:textId="77777777" w:rsidR="000E1595" w:rsidRPr="000E1595" w:rsidRDefault="000E1595" w:rsidP="00F92723">
            <w:pPr>
              <w:spacing w:line="360" w:lineRule="auto"/>
              <w:rPr>
                <w:b/>
              </w:rPr>
            </w:pPr>
            <w:r>
              <w:rPr>
                <w:color w:val="FF0000"/>
              </w:rPr>
              <w:t xml:space="preserve">List </w:t>
            </w:r>
            <w:r w:rsidRPr="00C703F2">
              <w:rPr>
                <w:color w:val="FF0000"/>
              </w:rPr>
              <w:t>information here</w:t>
            </w:r>
          </w:p>
        </w:tc>
      </w:tr>
      <w:tr w:rsidR="000E1595" w14:paraId="11D4B5CF" w14:textId="77777777" w:rsidTr="000E1595">
        <w:tc>
          <w:tcPr>
            <w:tcW w:w="9350" w:type="dxa"/>
            <w:gridSpan w:val="2"/>
          </w:tcPr>
          <w:p w14:paraId="14EC08A0" w14:textId="77777777" w:rsidR="000E1595" w:rsidRPr="000E1595" w:rsidRDefault="000E1595" w:rsidP="000E1595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  <w:r w:rsidRPr="000E1595">
              <w:rPr>
                <w:rFonts w:cs="TimesNewRomanPS-BoldMT"/>
                <w:b/>
                <w:bCs/>
              </w:rPr>
              <w:t>Briefly describe any Program Accreditation required for this progra</w:t>
            </w:r>
            <w:r>
              <w:rPr>
                <w:rFonts w:cs="TimesNewRomanPS-BoldMT"/>
                <w:b/>
                <w:bCs/>
              </w:rPr>
              <w:t>m.</w:t>
            </w:r>
          </w:p>
          <w:p w14:paraId="3E139F58" w14:textId="77777777" w:rsidR="000E1595" w:rsidRPr="000E1595" w:rsidRDefault="000E1595" w:rsidP="000E1595">
            <w:pPr>
              <w:spacing w:line="360" w:lineRule="auto"/>
              <w:rPr>
                <w:b/>
              </w:rPr>
            </w:pPr>
          </w:p>
        </w:tc>
      </w:tr>
      <w:tr w:rsidR="000E1595" w14:paraId="0C1E31F9" w14:textId="77777777" w:rsidTr="000E1595">
        <w:tc>
          <w:tcPr>
            <w:tcW w:w="9350" w:type="dxa"/>
            <w:gridSpan w:val="2"/>
          </w:tcPr>
          <w:p w14:paraId="284F7A93" w14:textId="77777777" w:rsidR="000E1595" w:rsidRPr="000E1595" w:rsidRDefault="000E1595" w:rsidP="00F92723">
            <w:pPr>
              <w:spacing w:line="360" w:lineRule="auto"/>
              <w:rPr>
                <w:b/>
              </w:rPr>
            </w:pPr>
            <w:r>
              <w:rPr>
                <w:color w:val="FF0000"/>
              </w:rPr>
              <w:t xml:space="preserve">List </w:t>
            </w:r>
            <w:r w:rsidRPr="00C703F2">
              <w:rPr>
                <w:color w:val="FF0000"/>
              </w:rPr>
              <w:t>information here</w:t>
            </w:r>
          </w:p>
        </w:tc>
      </w:tr>
      <w:tr w:rsidR="000E1595" w14:paraId="43F4866A" w14:textId="77777777" w:rsidTr="000E1595">
        <w:tc>
          <w:tcPr>
            <w:tcW w:w="9350" w:type="dxa"/>
            <w:gridSpan w:val="2"/>
          </w:tcPr>
          <w:p w14:paraId="7D6FC564" w14:textId="77777777" w:rsidR="000E1595" w:rsidRPr="000E1595" w:rsidRDefault="000E1595" w:rsidP="000E1595">
            <w:pPr>
              <w:spacing w:line="360" w:lineRule="auto"/>
              <w:rPr>
                <w:b/>
              </w:rPr>
            </w:pPr>
            <w:r w:rsidRPr="000E1595">
              <w:rPr>
                <w:rFonts w:cs="TimesNewRomanPS-BoldMT"/>
                <w:b/>
                <w:bCs/>
              </w:rPr>
              <w:t>Briefly describe any Industry Certification available for student to take during or following completion this program</w:t>
            </w:r>
            <w:r>
              <w:rPr>
                <w:rFonts w:cs="TimesNewRomanPS-BoldMT"/>
                <w:b/>
                <w:bCs/>
              </w:rPr>
              <w:t>.</w:t>
            </w:r>
          </w:p>
        </w:tc>
      </w:tr>
      <w:tr w:rsidR="000E1595" w14:paraId="11ABC90C" w14:textId="77777777" w:rsidTr="000E1595">
        <w:tc>
          <w:tcPr>
            <w:tcW w:w="9350" w:type="dxa"/>
            <w:gridSpan w:val="2"/>
          </w:tcPr>
          <w:p w14:paraId="16D5585E" w14:textId="77777777" w:rsidR="000E1595" w:rsidRPr="002A5D4B" w:rsidRDefault="000E1595" w:rsidP="00F92723">
            <w:pPr>
              <w:spacing w:line="360" w:lineRule="auto"/>
              <w:rPr>
                <w:b/>
              </w:rPr>
            </w:pPr>
            <w:r>
              <w:rPr>
                <w:color w:val="FF0000"/>
              </w:rPr>
              <w:t xml:space="preserve">List </w:t>
            </w:r>
            <w:r w:rsidRPr="00C703F2">
              <w:rPr>
                <w:color w:val="FF0000"/>
              </w:rPr>
              <w:t>information here</w:t>
            </w:r>
          </w:p>
        </w:tc>
      </w:tr>
      <w:tr w:rsidR="00C703F2" w14:paraId="3F3DA6AD" w14:textId="77777777" w:rsidTr="000E1595">
        <w:tc>
          <w:tcPr>
            <w:tcW w:w="9350" w:type="dxa"/>
            <w:gridSpan w:val="2"/>
          </w:tcPr>
          <w:p w14:paraId="064C7BFF" w14:textId="77777777" w:rsidR="00C703F2" w:rsidRPr="002A5D4B" w:rsidRDefault="00C703F2" w:rsidP="00F92723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>Project (below)</w:t>
            </w:r>
            <w:r w:rsidR="000158A9">
              <w:rPr>
                <w:b/>
              </w:rPr>
              <w:t xml:space="preserve"> the</w:t>
            </w:r>
            <w:r w:rsidRPr="002A5D4B">
              <w:rPr>
                <w:b/>
              </w:rPr>
              <w:t xml:space="preserve"> average enrollment for core courses</w:t>
            </w:r>
            <w:r w:rsidR="000158A9">
              <w:rPr>
                <w:b/>
              </w:rPr>
              <w:t>.</w:t>
            </w:r>
          </w:p>
        </w:tc>
      </w:tr>
      <w:tr w:rsidR="00C703F2" w14:paraId="3CA80BDB" w14:textId="77777777" w:rsidTr="000E1595">
        <w:tc>
          <w:tcPr>
            <w:tcW w:w="9350" w:type="dxa"/>
            <w:gridSpan w:val="2"/>
          </w:tcPr>
          <w:p w14:paraId="3B3007CD" w14:textId="77777777" w:rsidR="00C703F2" w:rsidRPr="002A5D4B" w:rsidRDefault="002A5D4B" w:rsidP="00F92723">
            <w:pPr>
              <w:spacing w:line="360" w:lineRule="auto"/>
              <w:rPr>
                <w:color w:val="FF0000"/>
              </w:rPr>
            </w:pPr>
            <w:r w:rsidRPr="002A5D4B">
              <w:rPr>
                <w:color w:val="FF0000"/>
              </w:rPr>
              <w:t>List</w:t>
            </w:r>
            <w:r w:rsidR="00C703F2" w:rsidRPr="002A5D4B">
              <w:rPr>
                <w:color w:val="FF0000"/>
              </w:rPr>
              <w:t xml:space="preserve"> information here</w:t>
            </w:r>
          </w:p>
        </w:tc>
      </w:tr>
      <w:tr w:rsidR="00C703F2" w14:paraId="2411402A" w14:textId="77777777" w:rsidTr="000E1595">
        <w:tc>
          <w:tcPr>
            <w:tcW w:w="9350" w:type="dxa"/>
            <w:gridSpan w:val="2"/>
          </w:tcPr>
          <w:p w14:paraId="15DB95DF" w14:textId="77777777" w:rsidR="00C703F2" w:rsidRPr="002A5D4B" w:rsidRDefault="00C703F2" w:rsidP="00F92723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>Describe (below) how this projection was determined</w:t>
            </w:r>
            <w:r w:rsidR="000158A9">
              <w:rPr>
                <w:b/>
              </w:rPr>
              <w:t>.</w:t>
            </w:r>
          </w:p>
        </w:tc>
      </w:tr>
      <w:tr w:rsidR="00C703F2" w14:paraId="12FB680A" w14:textId="77777777" w:rsidTr="000E1595">
        <w:tc>
          <w:tcPr>
            <w:tcW w:w="9350" w:type="dxa"/>
            <w:gridSpan w:val="2"/>
          </w:tcPr>
          <w:p w14:paraId="44D74EEB" w14:textId="77777777" w:rsidR="00C703F2" w:rsidRDefault="002A5D4B" w:rsidP="00F92723">
            <w:pPr>
              <w:spacing w:line="360" w:lineRule="auto"/>
            </w:pPr>
            <w:r w:rsidRPr="002A5D4B">
              <w:rPr>
                <w:color w:val="FF0000"/>
              </w:rPr>
              <w:t>List information here</w:t>
            </w:r>
          </w:p>
        </w:tc>
      </w:tr>
      <w:tr w:rsidR="009F514D" w14:paraId="24BC0112" w14:textId="77777777" w:rsidTr="000E1595">
        <w:tc>
          <w:tcPr>
            <w:tcW w:w="9350" w:type="dxa"/>
            <w:gridSpan w:val="2"/>
          </w:tcPr>
          <w:p w14:paraId="51D2F2DE" w14:textId="77777777" w:rsidR="009F514D" w:rsidRPr="002A5D4B" w:rsidRDefault="009F514D" w:rsidP="00F92723">
            <w:pPr>
              <w:spacing w:line="360" w:lineRule="auto"/>
              <w:rPr>
                <w:color w:val="FF0000"/>
              </w:rPr>
            </w:pPr>
            <w:r w:rsidRPr="00C703F2">
              <w:rPr>
                <w:b/>
              </w:rPr>
              <w:t xml:space="preserve">List </w:t>
            </w:r>
            <w:r>
              <w:rPr>
                <w:b/>
              </w:rPr>
              <w:t xml:space="preserve">(below) </w:t>
            </w:r>
            <w:r w:rsidRPr="00C703F2">
              <w:rPr>
                <w:b/>
              </w:rPr>
              <w:t>similar programs or certificates at other colleges and universities</w:t>
            </w:r>
            <w:r w:rsidR="000158A9">
              <w:rPr>
                <w:b/>
              </w:rPr>
              <w:t>.</w:t>
            </w:r>
          </w:p>
        </w:tc>
      </w:tr>
      <w:tr w:rsidR="009F514D" w14:paraId="20C38CD8" w14:textId="77777777" w:rsidTr="000E1595">
        <w:tc>
          <w:tcPr>
            <w:tcW w:w="9350" w:type="dxa"/>
            <w:gridSpan w:val="2"/>
          </w:tcPr>
          <w:p w14:paraId="5B81E1E2" w14:textId="77777777" w:rsidR="009F514D" w:rsidRPr="00C703F2" w:rsidRDefault="009F514D" w:rsidP="00F92723">
            <w:pPr>
              <w:spacing w:line="360" w:lineRule="auto"/>
              <w:rPr>
                <w:b/>
              </w:rPr>
            </w:pPr>
            <w:r w:rsidRPr="00C703F2">
              <w:rPr>
                <w:color w:val="FF0000"/>
              </w:rPr>
              <w:t>List information here</w:t>
            </w:r>
          </w:p>
        </w:tc>
      </w:tr>
    </w:tbl>
    <w:p w14:paraId="08FF09F9" w14:textId="77777777" w:rsidR="00C703F2" w:rsidRDefault="00C703F2" w:rsidP="001E7AE4">
      <w:pPr>
        <w:spacing w:after="0" w:line="240" w:lineRule="auto"/>
      </w:pPr>
    </w:p>
    <w:p w14:paraId="3B2E3E38" w14:textId="77777777" w:rsidR="004E2969" w:rsidRPr="001E7AE4" w:rsidRDefault="000158A9" w:rsidP="001E7AE4">
      <w:pPr>
        <w:rPr>
          <w:b/>
        </w:rPr>
      </w:pPr>
      <w:r w:rsidRPr="000E1595">
        <w:rPr>
          <w:b/>
        </w:rPr>
        <w:t>For AS and Certificate Programs</w:t>
      </w:r>
      <w:r w:rsidR="001E7AE4">
        <w:rPr>
          <w:b/>
        </w:rPr>
        <w:t xml:space="preserve">: </w:t>
      </w:r>
      <w:r w:rsidR="00356E49" w:rsidRPr="004E2969">
        <w:t xml:space="preserve">Attach a Copy of the related </w:t>
      </w:r>
      <w:r w:rsidRPr="004E2969">
        <w:t>FLDOE Curriculum Frameworks</w:t>
      </w:r>
      <w:r w:rsidR="00356E49" w:rsidRPr="004E2969">
        <w:t>.</w:t>
      </w:r>
      <w:r w:rsidR="004E2969" w:rsidRPr="004E2969">
        <w:t xml:space="preserve"> </w:t>
      </w:r>
      <w:r w:rsidR="001E7AE4">
        <w:rPr>
          <w:rFonts w:cs="TimesNewRomanPS-BoldMT"/>
          <w:bCs/>
        </w:rPr>
        <w:t>Copy and paste the "Standards”</w:t>
      </w:r>
      <w:r w:rsidR="004E2969" w:rsidRPr="004E2969">
        <w:rPr>
          <w:rFonts w:cs="TimesNewRomanPS-BoldMT"/>
          <w:bCs/>
        </w:rPr>
        <w:t xml:space="preserve"> from the FLDOE framework (one standard per row). List the FSW course or courses in which that Standard is taught.</w:t>
      </w:r>
    </w:p>
    <w:p w14:paraId="7815BCFD" w14:textId="77777777" w:rsidR="000158A9" w:rsidRDefault="000158A9" w:rsidP="000E1595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E2969" w14:paraId="206B936D" w14:textId="77777777" w:rsidTr="005F1BCB">
        <w:tc>
          <w:tcPr>
            <w:tcW w:w="9350" w:type="dxa"/>
            <w:gridSpan w:val="2"/>
          </w:tcPr>
          <w:p w14:paraId="75001D29" w14:textId="77777777" w:rsidR="004E2969" w:rsidRDefault="004E2969" w:rsidP="000158A9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  <w:r>
              <w:rPr>
                <w:rFonts w:cs="TimesNewRomanPS-BoldMT"/>
                <w:b/>
                <w:bCs/>
              </w:rPr>
              <w:t>Program Title:</w:t>
            </w:r>
          </w:p>
        </w:tc>
      </w:tr>
      <w:tr w:rsidR="004E2969" w14:paraId="51A7524C" w14:textId="77777777" w:rsidTr="003523BB">
        <w:tc>
          <w:tcPr>
            <w:tcW w:w="9350" w:type="dxa"/>
            <w:gridSpan w:val="2"/>
          </w:tcPr>
          <w:p w14:paraId="5A0374DE" w14:textId="77777777" w:rsidR="004E2969" w:rsidRDefault="004E2969" w:rsidP="000158A9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  <w:r>
              <w:rPr>
                <w:rFonts w:cs="TimesNewRomanPS-BoldMT"/>
                <w:b/>
                <w:bCs/>
              </w:rPr>
              <w:t>Career Cluster:</w:t>
            </w:r>
          </w:p>
        </w:tc>
      </w:tr>
      <w:tr w:rsidR="000158A9" w14:paraId="7B504AD2" w14:textId="77777777" w:rsidTr="000158A9">
        <w:tc>
          <w:tcPr>
            <w:tcW w:w="4675" w:type="dxa"/>
          </w:tcPr>
          <w:p w14:paraId="1B0D0BCC" w14:textId="77777777" w:rsidR="000158A9" w:rsidRDefault="001E7AE4" w:rsidP="000158A9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  <w:r>
              <w:rPr>
                <w:rFonts w:cs="TimesNewRomanPS-BoldMT"/>
                <w:b/>
                <w:bCs/>
              </w:rPr>
              <w:t>FLDOE Framework Standard</w:t>
            </w:r>
          </w:p>
        </w:tc>
        <w:tc>
          <w:tcPr>
            <w:tcW w:w="4675" w:type="dxa"/>
          </w:tcPr>
          <w:p w14:paraId="5E8A50F2" w14:textId="77777777" w:rsidR="000158A9" w:rsidRDefault="000158A9" w:rsidP="000158A9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  <w:r>
              <w:rPr>
                <w:rFonts w:cs="TimesNewRomanPS-BoldMT"/>
                <w:b/>
                <w:bCs/>
              </w:rPr>
              <w:t>FSW Course</w:t>
            </w:r>
          </w:p>
        </w:tc>
      </w:tr>
      <w:tr w:rsidR="000158A9" w14:paraId="243F36C9" w14:textId="77777777" w:rsidTr="000158A9">
        <w:tc>
          <w:tcPr>
            <w:tcW w:w="4675" w:type="dxa"/>
          </w:tcPr>
          <w:p w14:paraId="5253649B" w14:textId="77777777" w:rsidR="000158A9" w:rsidRDefault="000158A9" w:rsidP="000158A9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</w:p>
        </w:tc>
        <w:tc>
          <w:tcPr>
            <w:tcW w:w="4675" w:type="dxa"/>
          </w:tcPr>
          <w:p w14:paraId="64477422" w14:textId="77777777" w:rsidR="000158A9" w:rsidRDefault="000158A9" w:rsidP="000158A9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</w:p>
        </w:tc>
      </w:tr>
      <w:tr w:rsidR="000158A9" w14:paraId="05CE3AC4" w14:textId="77777777" w:rsidTr="000158A9">
        <w:tc>
          <w:tcPr>
            <w:tcW w:w="4675" w:type="dxa"/>
          </w:tcPr>
          <w:p w14:paraId="28258F38" w14:textId="77777777" w:rsidR="000158A9" w:rsidRDefault="000158A9" w:rsidP="000158A9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</w:p>
        </w:tc>
        <w:tc>
          <w:tcPr>
            <w:tcW w:w="4675" w:type="dxa"/>
          </w:tcPr>
          <w:p w14:paraId="43F414C9" w14:textId="77777777" w:rsidR="000158A9" w:rsidRDefault="000158A9" w:rsidP="000158A9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</w:p>
        </w:tc>
      </w:tr>
      <w:tr w:rsidR="000158A9" w14:paraId="2FBB8639" w14:textId="77777777" w:rsidTr="000158A9">
        <w:tc>
          <w:tcPr>
            <w:tcW w:w="4675" w:type="dxa"/>
          </w:tcPr>
          <w:p w14:paraId="53B11937" w14:textId="77777777" w:rsidR="000158A9" w:rsidRDefault="005B4149" w:rsidP="000158A9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  <w:r w:rsidRPr="005B4149">
              <w:rPr>
                <w:rFonts w:cs="TimesNewRomanPS-BoldMT"/>
                <w:b/>
                <w:bCs/>
                <w:color w:val="FF0000"/>
                <w:highlight w:val="yellow"/>
              </w:rPr>
              <w:t>Add rows as necessary.</w:t>
            </w:r>
          </w:p>
        </w:tc>
        <w:tc>
          <w:tcPr>
            <w:tcW w:w="4675" w:type="dxa"/>
          </w:tcPr>
          <w:p w14:paraId="4C212CAB" w14:textId="77777777" w:rsidR="000158A9" w:rsidRDefault="000158A9" w:rsidP="000158A9">
            <w:pPr>
              <w:autoSpaceDE w:val="0"/>
              <w:autoSpaceDN w:val="0"/>
              <w:adjustRightInd w:val="0"/>
              <w:rPr>
                <w:rFonts w:cs="TimesNewRomanPS-BoldMT"/>
                <w:b/>
                <w:bCs/>
              </w:rPr>
            </w:pPr>
          </w:p>
        </w:tc>
      </w:tr>
    </w:tbl>
    <w:p w14:paraId="4818F3FA" w14:textId="77777777" w:rsidR="000158A9" w:rsidRPr="000E1595" w:rsidRDefault="000158A9" w:rsidP="000E1595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</w:rPr>
      </w:pPr>
    </w:p>
    <w:p w14:paraId="00548B4D" w14:textId="77777777" w:rsidR="001E7AE4" w:rsidRPr="001E7AE4" w:rsidRDefault="001E7AE4">
      <w:pPr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Include complete new catalog page as an attachment. Proposals without the new catalog page will not be reviewed by the committee.</w:t>
      </w:r>
    </w:p>
    <w:p w14:paraId="4670B568" w14:textId="77777777" w:rsidR="00C703F2" w:rsidRDefault="00C703F2">
      <w:r w:rsidRPr="002A5D4B">
        <w:rPr>
          <w:b/>
          <w:u w:val="single"/>
        </w:rPr>
        <w:t xml:space="preserve">Section </w:t>
      </w:r>
      <w:r w:rsidR="00A95B23">
        <w:rPr>
          <w:b/>
          <w:u w:val="single"/>
        </w:rPr>
        <w:t>I</w:t>
      </w:r>
      <w:r w:rsidRPr="002A5D4B">
        <w:rPr>
          <w:b/>
          <w:u w:val="single"/>
        </w:rPr>
        <w:t>II, Personnel and Resources Needed</w:t>
      </w:r>
      <w:r w:rsidR="00425B9B">
        <w:t xml:space="preserve"> (add rows as</w:t>
      </w:r>
      <w:r w:rsidR="002A5D4B">
        <w:t xml:space="preserve"> necessar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4"/>
        <w:gridCol w:w="2790"/>
        <w:gridCol w:w="3116"/>
      </w:tblGrid>
      <w:tr w:rsidR="00C703F2" w14:paraId="53D3A3C7" w14:textId="77777777" w:rsidTr="00A95407">
        <w:tc>
          <w:tcPr>
            <w:tcW w:w="3444" w:type="dxa"/>
          </w:tcPr>
          <w:p w14:paraId="6CEC259B" w14:textId="77777777" w:rsidR="00C703F2" w:rsidRPr="002A5D4B" w:rsidRDefault="00C703F2" w:rsidP="00C703F2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>Faculty position(s) (List discipline)</w:t>
            </w:r>
          </w:p>
        </w:tc>
        <w:tc>
          <w:tcPr>
            <w:tcW w:w="2790" w:type="dxa"/>
          </w:tcPr>
          <w:p w14:paraId="3A6B96D5" w14:textId="77777777" w:rsidR="00C703F2" w:rsidRPr="002A5D4B" w:rsidRDefault="00C703F2" w:rsidP="00C703F2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>Full time or adjunct?</w:t>
            </w:r>
          </w:p>
        </w:tc>
        <w:tc>
          <w:tcPr>
            <w:tcW w:w="3116" w:type="dxa"/>
          </w:tcPr>
          <w:p w14:paraId="4C863608" w14:textId="77777777" w:rsidR="00C703F2" w:rsidRPr="002A5D4B" w:rsidRDefault="00C703F2" w:rsidP="00C703F2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>Total annual expenses</w:t>
            </w:r>
          </w:p>
        </w:tc>
      </w:tr>
      <w:tr w:rsidR="00C703F2" w14:paraId="70C75063" w14:textId="77777777" w:rsidTr="00A95407">
        <w:tc>
          <w:tcPr>
            <w:tcW w:w="3444" w:type="dxa"/>
          </w:tcPr>
          <w:p w14:paraId="793EDF15" w14:textId="77777777" w:rsidR="00C703F2" w:rsidRDefault="00C703F2" w:rsidP="00C703F2">
            <w:pPr>
              <w:spacing w:line="360" w:lineRule="auto"/>
            </w:pPr>
          </w:p>
        </w:tc>
        <w:tc>
          <w:tcPr>
            <w:tcW w:w="2790" w:type="dxa"/>
          </w:tcPr>
          <w:p w14:paraId="7C012801" w14:textId="77777777" w:rsidR="00C703F2" w:rsidRDefault="00C703F2" w:rsidP="00C703F2">
            <w:pPr>
              <w:spacing w:line="360" w:lineRule="auto"/>
            </w:pPr>
          </w:p>
        </w:tc>
        <w:tc>
          <w:tcPr>
            <w:tcW w:w="3116" w:type="dxa"/>
          </w:tcPr>
          <w:p w14:paraId="5368A679" w14:textId="77777777" w:rsidR="00C703F2" w:rsidRDefault="00C703F2" w:rsidP="00C703F2">
            <w:pPr>
              <w:spacing w:line="360" w:lineRule="auto"/>
            </w:pPr>
          </w:p>
        </w:tc>
      </w:tr>
      <w:tr w:rsidR="00C703F2" w14:paraId="450F7EA6" w14:textId="77777777" w:rsidTr="00A95407">
        <w:tc>
          <w:tcPr>
            <w:tcW w:w="3444" w:type="dxa"/>
          </w:tcPr>
          <w:p w14:paraId="2963DD67" w14:textId="77777777" w:rsidR="00C703F2" w:rsidRDefault="00C703F2" w:rsidP="00C703F2">
            <w:pPr>
              <w:spacing w:line="360" w:lineRule="auto"/>
            </w:pPr>
          </w:p>
        </w:tc>
        <w:tc>
          <w:tcPr>
            <w:tcW w:w="2790" w:type="dxa"/>
          </w:tcPr>
          <w:p w14:paraId="77318092" w14:textId="77777777" w:rsidR="00C703F2" w:rsidRDefault="00C703F2" w:rsidP="00C703F2">
            <w:pPr>
              <w:spacing w:line="360" w:lineRule="auto"/>
            </w:pPr>
          </w:p>
        </w:tc>
        <w:tc>
          <w:tcPr>
            <w:tcW w:w="3116" w:type="dxa"/>
          </w:tcPr>
          <w:p w14:paraId="411E5E2B" w14:textId="77777777" w:rsidR="00C703F2" w:rsidRDefault="00C703F2" w:rsidP="00C703F2">
            <w:pPr>
              <w:spacing w:line="360" w:lineRule="auto"/>
            </w:pPr>
          </w:p>
        </w:tc>
      </w:tr>
      <w:tr w:rsidR="002A5D4B" w14:paraId="40ED5AD9" w14:textId="77777777" w:rsidTr="00A95407">
        <w:tc>
          <w:tcPr>
            <w:tcW w:w="3444" w:type="dxa"/>
          </w:tcPr>
          <w:p w14:paraId="7E7A76C6" w14:textId="77777777" w:rsidR="002A5D4B" w:rsidRPr="002A5D4B" w:rsidRDefault="002A5D4B" w:rsidP="00C703F2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>Staff position(s) (List title)</w:t>
            </w:r>
          </w:p>
        </w:tc>
        <w:tc>
          <w:tcPr>
            <w:tcW w:w="2790" w:type="dxa"/>
          </w:tcPr>
          <w:p w14:paraId="3B2B8D48" w14:textId="77777777" w:rsidR="002A5D4B" w:rsidRPr="002A5D4B" w:rsidRDefault="002A5D4B" w:rsidP="00C703F2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>Full time or part time?</w:t>
            </w:r>
          </w:p>
        </w:tc>
        <w:tc>
          <w:tcPr>
            <w:tcW w:w="3116" w:type="dxa"/>
          </w:tcPr>
          <w:p w14:paraId="10D7C6AB" w14:textId="77777777" w:rsidR="002A5D4B" w:rsidRPr="002A5D4B" w:rsidRDefault="002A5D4B" w:rsidP="00C703F2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>Total annual expenses</w:t>
            </w:r>
          </w:p>
        </w:tc>
      </w:tr>
      <w:tr w:rsidR="002A5D4B" w14:paraId="28CCAEB4" w14:textId="77777777" w:rsidTr="00A95407">
        <w:tc>
          <w:tcPr>
            <w:tcW w:w="3444" w:type="dxa"/>
          </w:tcPr>
          <w:p w14:paraId="6CC310AB" w14:textId="77777777" w:rsidR="002A5D4B" w:rsidRDefault="002A5D4B" w:rsidP="00C703F2">
            <w:pPr>
              <w:spacing w:line="360" w:lineRule="auto"/>
            </w:pPr>
          </w:p>
        </w:tc>
        <w:tc>
          <w:tcPr>
            <w:tcW w:w="2790" w:type="dxa"/>
          </w:tcPr>
          <w:p w14:paraId="12636829" w14:textId="77777777" w:rsidR="002A5D4B" w:rsidRDefault="002A5D4B" w:rsidP="00C703F2">
            <w:pPr>
              <w:spacing w:line="360" w:lineRule="auto"/>
            </w:pPr>
          </w:p>
        </w:tc>
        <w:tc>
          <w:tcPr>
            <w:tcW w:w="3116" w:type="dxa"/>
          </w:tcPr>
          <w:p w14:paraId="0A9FA013" w14:textId="77777777" w:rsidR="002A5D4B" w:rsidRDefault="002A5D4B" w:rsidP="00C703F2">
            <w:pPr>
              <w:spacing w:line="360" w:lineRule="auto"/>
            </w:pPr>
          </w:p>
        </w:tc>
      </w:tr>
      <w:tr w:rsidR="002A5D4B" w14:paraId="6AE22553" w14:textId="77777777" w:rsidTr="00A95407">
        <w:tc>
          <w:tcPr>
            <w:tcW w:w="3444" w:type="dxa"/>
          </w:tcPr>
          <w:p w14:paraId="4F56F2E7" w14:textId="77777777" w:rsidR="002A5D4B" w:rsidRDefault="002A5D4B" w:rsidP="00C703F2">
            <w:pPr>
              <w:spacing w:line="360" w:lineRule="auto"/>
            </w:pPr>
          </w:p>
        </w:tc>
        <w:tc>
          <w:tcPr>
            <w:tcW w:w="2790" w:type="dxa"/>
          </w:tcPr>
          <w:p w14:paraId="55B154A5" w14:textId="77777777" w:rsidR="002A5D4B" w:rsidRDefault="002A5D4B" w:rsidP="00C703F2">
            <w:pPr>
              <w:spacing w:line="360" w:lineRule="auto"/>
            </w:pPr>
          </w:p>
        </w:tc>
        <w:tc>
          <w:tcPr>
            <w:tcW w:w="3116" w:type="dxa"/>
          </w:tcPr>
          <w:p w14:paraId="0F0917C9" w14:textId="77777777" w:rsidR="002A5D4B" w:rsidRDefault="002A5D4B" w:rsidP="00C703F2">
            <w:pPr>
              <w:spacing w:line="360" w:lineRule="auto"/>
            </w:pPr>
          </w:p>
        </w:tc>
      </w:tr>
      <w:tr w:rsidR="002A5D4B" w14:paraId="35C6F295" w14:textId="77777777" w:rsidTr="00A95407">
        <w:tc>
          <w:tcPr>
            <w:tcW w:w="9350" w:type="dxa"/>
            <w:gridSpan w:val="3"/>
          </w:tcPr>
          <w:p w14:paraId="00BEE0E9" w14:textId="77777777" w:rsidR="002A5D4B" w:rsidRPr="002A5D4B" w:rsidRDefault="00F92723" w:rsidP="002A5D4B">
            <w:pPr>
              <w:spacing w:line="360" w:lineRule="auto"/>
              <w:rPr>
                <w:b/>
              </w:rPr>
            </w:pPr>
            <w:r>
              <w:br w:type="page"/>
            </w:r>
            <w:r w:rsidR="002A5D4B" w:rsidRPr="002A5D4B">
              <w:rPr>
                <w:b/>
              </w:rPr>
              <w:t>Describe (below) library resources needed to support this program or certificate.  Explain rationale for response, even if answer is none</w:t>
            </w:r>
            <w:r w:rsidR="007648CB">
              <w:rPr>
                <w:b/>
              </w:rPr>
              <w:t>.</w:t>
            </w:r>
          </w:p>
        </w:tc>
      </w:tr>
      <w:tr w:rsidR="002A5D4B" w14:paraId="56744E84" w14:textId="77777777" w:rsidTr="00A95407">
        <w:tc>
          <w:tcPr>
            <w:tcW w:w="9350" w:type="dxa"/>
            <w:gridSpan w:val="3"/>
          </w:tcPr>
          <w:p w14:paraId="2C5510DA" w14:textId="77777777" w:rsidR="002A5D4B" w:rsidRPr="002A5D4B" w:rsidRDefault="002A5D4B" w:rsidP="002A5D4B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List</w:t>
            </w:r>
            <w:r w:rsidRPr="002A5D4B">
              <w:rPr>
                <w:color w:val="FF0000"/>
              </w:rPr>
              <w:t xml:space="preserve"> information here</w:t>
            </w:r>
          </w:p>
        </w:tc>
      </w:tr>
      <w:tr w:rsidR="002A5D4B" w14:paraId="3EBBF974" w14:textId="77777777" w:rsidTr="00A95407">
        <w:tc>
          <w:tcPr>
            <w:tcW w:w="9350" w:type="dxa"/>
            <w:gridSpan w:val="3"/>
          </w:tcPr>
          <w:p w14:paraId="46F4F731" w14:textId="77777777" w:rsidR="002A5D4B" w:rsidRPr="002A5D4B" w:rsidRDefault="002A5D4B" w:rsidP="002A5D4B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 xml:space="preserve">Describe </w:t>
            </w:r>
            <w:r>
              <w:rPr>
                <w:b/>
              </w:rPr>
              <w:t xml:space="preserve">(below) the </w:t>
            </w:r>
            <w:r w:rsidRPr="002A5D4B">
              <w:rPr>
                <w:b/>
              </w:rPr>
              <w:t>technology, facilit</w:t>
            </w:r>
            <w:r>
              <w:rPr>
                <w:b/>
              </w:rPr>
              <w:t>ies</w:t>
            </w:r>
            <w:r w:rsidRPr="002A5D4B">
              <w:rPr>
                <w:b/>
              </w:rPr>
              <w:t>, laboratory, or other resources needed to support this program or certificate</w:t>
            </w:r>
            <w:r w:rsidR="007648CB">
              <w:rPr>
                <w:b/>
              </w:rPr>
              <w:t>.</w:t>
            </w:r>
          </w:p>
        </w:tc>
      </w:tr>
      <w:tr w:rsidR="002A5D4B" w14:paraId="407B28F1" w14:textId="77777777" w:rsidTr="00A95407">
        <w:tc>
          <w:tcPr>
            <w:tcW w:w="9350" w:type="dxa"/>
            <w:gridSpan w:val="3"/>
          </w:tcPr>
          <w:p w14:paraId="4C5DAB23" w14:textId="77777777" w:rsidR="002A5D4B" w:rsidRDefault="002A5D4B" w:rsidP="002A5D4B">
            <w:pPr>
              <w:spacing w:line="360" w:lineRule="auto"/>
            </w:pPr>
            <w:r>
              <w:rPr>
                <w:color w:val="FF0000"/>
              </w:rPr>
              <w:t>List</w:t>
            </w:r>
            <w:r w:rsidRPr="002A5D4B">
              <w:rPr>
                <w:color w:val="FF0000"/>
              </w:rPr>
              <w:t xml:space="preserve"> information here</w:t>
            </w:r>
          </w:p>
        </w:tc>
      </w:tr>
      <w:tr w:rsidR="002A5D4B" w14:paraId="27E658B0" w14:textId="77777777" w:rsidTr="00A95407">
        <w:tc>
          <w:tcPr>
            <w:tcW w:w="9350" w:type="dxa"/>
            <w:gridSpan w:val="3"/>
          </w:tcPr>
          <w:p w14:paraId="4FDE8D7A" w14:textId="77777777" w:rsidR="002A5D4B" w:rsidRPr="002A5D4B" w:rsidRDefault="002A5D4B" w:rsidP="002A5D4B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 xml:space="preserve">List </w:t>
            </w:r>
            <w:r>
              <w:rPr>
                <w:b/>
              </w:rPr>
              <w:t xml:space="preserve">(below) the </w:t>
            </w:r>
            <w:r w:rsidRPr="002A5D4B">
              <w:rPr>
                <w:b/>
              </w:rPr>
              <w:t>estimated annual amount required for educational materials and supplies or other operating expenses for implementation of the new program or certificate</w:t>
            </w:r>
            <w:r w:rsidR="007648CB">
              <w:rPr>
                <w:b/>
              </w:rPr>
              <w:t>.</w:t>
            </w:r>
          </w:p>
        </w:tc>
      </w:tr>
      <w:tr w:rsidR="002A5D4B" w14:paraId="5482BEAC" w14:textId="77777777" w:rsidTr="00A95407">
        <w:tc>
          <w:tcPr>
            <w:tcW w:w="9350" w:type="dxa"/>
            <w:gridSpan w:val="3"/>
          </w:tcPr>
          <w:p w14:paraId="4AE529D5" w14:textId="77777777" w:rsidR="002A5D4B" w:rsidRDefault="002A5D4B" w:rsidP="002A5D4B">
            <w:pPr>
              <w:spacing w:line="360" w:lineRule="auto"/>
            </w:pPr>
            <w:r>
              <w:rPr>
                <w:color w:val="FF0000"/>
              </w:rPr>
              <w:t>List</w:t>
            </w:r>
            <w:r w:rsidRPr="002A5D4B">
              <w:rPr>
                <w:color w:val="FF0000"/>
              </w:rPr>
              <w:t xml:space="preserve"> information here</w:t>
            </w:r>
          </w:p>
        </w:tc>
      </w:tr>
      <w:tr w:rsidR="002A5D4B" w14:paraId="58F676FE" w14:textId="77777777" w:rsidTr="00A95407">
        <w:tc>
          <w:tcPr>
            <w:tcW w:w="9350" w:type="dxa"/>
            <w:gridSpan w:val="3"/>
          </w:tcPr>
          <w:p w14:paraId="36D9B4B6" w14:textId="77777777" w:rsidR="002A5D4B" w:rsidRPr="002A5D4B" w:rsidRDefault="002A5D4B" w:rsidP="002A5D4B">
            <w:pPr>
              <w:spacing w:line="360" w:lineRule="auto"/>
              <w:rPr>
                <w:b/>
              </w:rPr>
            </w:pPr>
            <w:r w:rsidRPr="002A5D4B">
              <w:rPr>
                <w:b/>
              </w:rPr>
              <w:t>Identify (below) the funding source to be used for personnel and operating expenses</w:t>
            </w:r>
            <w:r w:rsidR="007648CB">
              <w:rPr>
                <w:b/>
              </w:rPr>
              <w:t>.</w:t>
            </w:r>
          </w:p>
        </w:tc>
      </w:tr>
      <w:tr w:rsidR="002A5D4B" w14:paraId="66037A26" w14:textId="77777777" w:rsidTr="00A95407">
        <w:tc>
          <w:tcPr>
            <w:tcW w:w="9350" w:type="dxa"/>
            <w:gridSpan w:val="3"/>
          </w:tcPr>
          <w:p w14:paraId="023FD60E" w14:textId="77777777" w:rsidR="002A5D4B" w:rsidRPr="002A5D4B" w:rsidRDefault="002A5D4B" w:rsidP="002A5D4B">
            <w:pPr>
              <w:spacing w:line="360" w:lineRule="auto"/>
            </w:pPr>
            <w:r>
              <w:rPr>
                <w:color w:val="FF0000"/>
              </w:rPr>
              <w:t>List</w:t>
            </w:r>
            <w:r w:rsidRPr="002A5D4B">
              <w:rPr>
                <w:color w:val="FF0000"/>
              </w:rPr>
              <w:t xml:space="preserve"> information here</w:t>
            </w:r>
          </w:p>
        </w:tc>
      </w:tr>
    </w:tbl>
    <w:p w14:paraId="2E72044F" w14:textId="77777777" w:rsidR="00E3785C" w:rsidRDefault="00E3785C"/>
    <w:p w14:paraId="671C28E2" w14:textId="77777777" w:rsidR="00970B5D" w:rsidRPr="00970B5D" w:rsidRDefault="00970B5D">
      <w:pPr>
        <w:rPr>
          <w:b/>
          <w:sz w:val="24"/>
          <w:u w:val="single"/>
        </w:rPr>
      </w:pPr>
      <w:r w:rsidRPr="00970B5D">
        <w:rPr>
          <w:b/>
          <w:sz w:val="24"/>
          <w:u w:val="single"/>
        </w:rPr>
        <w:t xml:space="preserve">Section </w:t>
      </w:r>
      <w:r w:rsidR="002A5D4B">
        <w:rPr>
          <w:b/>
          <w:sz w:val="24"/>
          <w:u w:val="single"/>
        </w:rPr>
        <w:t>I</w:t>
      </w:r>
      <w:r w:rsidRPr="00970B5D">
        <w:rPr>
          <w:b/>
          <w:sz w:val="24"/>
          <w:u w:val="single"/>
        </w:rPr>
        <w:t>II,</w:t>
      </w:r>
      <w:r w:rsidR="00054A5D">
        <w:rPr>
          <w:b/>
          <w:sz w:val="24"/>
          <w:u w:val="single"/>
        </w:rPr>
        <w:t xml:space="preserve"> </w:t>
      </w:r>
      <w:r w:rsidRPr="00970B5D">
        <w:rPr>
          <w:b/>
          <w:sz w:val="24"/>
          <w:u w:val="single"/>
        </w:rPr>
        <w:t>Justification for p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70B5D" w14:paraId="02D11CE3" w14:textId="77777777" w:rsidTr="00970B5D">
        <w:tc>
          <w:tcPr>
            <w:tcW w:w="9576" w:type="dxa"/>
          </w:tcPr>
          <w:p w14:paraId="3E594C4E" w14:textId="77777777" w:rsidR="00970B5D" w:rsidRPr="00992AC1" w:rsidRDefault="00970B5D" w:rsidP="00BE2299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 xml:space="preserve">Provide justification </w:t>
            </w:r>
            <w:r w:rsidR="007A2162">
              <w:rPr>
                <w:b/>
              </w:rPr>
              <w:t xml:space="preserve">(below) </w:t>
            </w:r>
            <w:r w:rsidRPr="00992AC1">
              <w:rPr>
                <w:b/>
              </w:rPr>
              <w:t xml:space="preserve">for </w:t>
            </w:r>
            <w:r w:rsidR="00992AC1" w:rsidRPr="00992AC1">
              <w:rPr>
                <w:b/>
              </w:rPr>
              <w:t>this proposed curriculum action</w:t>
            </w:r>
            <w:r w:rsidR="007648CB">
              <w:rPr>
                <w:b/>
              </w:rPr>
              <w:t>.</w:t>
            </w:r>
            <w:r w:rsidRPr="00992AC1">
              <w:rPr>
                <w:b/>
              </w:rPr>
              <w:t xml:space="preserve"> </w:t>
            </w:r>
          </w:p>
        </w:tc>
      </w:tr>
      <w:tr w:rsidR="00970B5D" w14:paraId="67B274C4" w14:textId="77777777" w:rsidTr="00970B5D">
        <w:tc>
          <w:tcPr>
            <w:tcW w:w="9576" w:type="dxa"/>
          </w:tcPr>
          <w:p w14:paraId="2B4DEE0F" w14:textId="77777777" w:rsidR="00970B5D" w:rsidRPr="00E75169" w:rsidRDefault="00E75169" w:rsidP="00970B5D">
            <w:pPr>
              <w:spacing w:line="360" w:lineRule="auto"/>
              <w:rPr>
                <w:color w:val="FF0000"/>
              </w:rPr>
            </w:pPr>
            <w:r w:rsidRPr="00E75169">
              <w:rPr>
                <w:color w:val="FF0000"/>
              </w:rPr>
              <w:t>Type in justification here</w:t>
            </w:r>
          </w:p>
        </w:tc>
      </w:tr>
    </w:tbl>
    <w:p w14:paraId="44366057" w14:textId="77777777" w:rsidR="005A5255" w:rsidRPr="00150D77" w:rsidRDefault="005A5255" w:rsidP="0073325D">
      <w:pPr>
        <w:spacing w:after="0"/>
        <w:contextualSpacing/>
        <w:rPr>
          <w:b/>
          <w:i/>
          <w:color w:val="FF0000"/>
          <w:sz w:val="28"/>
          <w:szCs w:val="24"/>
        </w:rPr>
      </w:pPr>
    </w:p>
    <w:sectPr w:rsidR="005A5255" w:rsidRPr="00150D77" w:rsidSect="005A5255"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0A5803" w14:textId="77777777" w:rsidR="00B14FA0" w:rsidRDefault="00B14FA0" w:rsidP="00B24563">
      <w:pPr>
        <w:spacing w:after="0" w:line="240" w:lineRule="auto"/>
      </w:pPr>
      <w:r>
        <w:separator/>
      </w:r>
    </w:p>
  </w:endnote>
  <w:endnote w:type="continuationSeparator" w:id="0">
    <w:p w14:paraId="42A5F623" w14:textId="77777777" w:rsidR="00B14FA0" w:rsidRDefault="00B14FA0" w:rsidP="00B24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NewRomanPS-Bold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EE2CA0" w14:textId="77777777" w:rsidR="00A95B23" w:rsidRDefault="00A95B23">
    <w:pPr>
      <w:pStyle w:val="Footer"/>
    </w:pPr>
    <w:r>
      <w:t>Revised: 6/18</w:t>
    </w:r>
    <w:r w:rsidR="00CB6D50">
      <w:t>; 10/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29B6A7" w14:textId="77777777" w:rsidR="00B14FA0" w:rsidRDefault="00B14FA0" w:rsidP="00B24563">
      <w:pPr>
        <w:spacing w:after="0" w:line="240" w:lineRule="auto"/>
      </w:pPr>
      <w:r>
        <w:separator/>
      </w:r>
    </w:p>
  </w:footnote>
  <w:footnote w:type="continuationSeparator" w:id="0">
    <w:p w14:paraId="40AFFFF7" w14:textId="77777777" w:rsidR="00B14FA0" w:rsidRDefault="00B14FA0" w:rsidP="00B24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273FB" w14:textId="77777777" w:rsidR="0014518E" w:rsidRPr="00B24563" w:rsidRDefault="0014518E" w:rsidP="0014518E">
    <w:pPr>
      <w:pStyle w:val="Header"/>
      <w:rPr>
        <w:b/>
        <w:sz w:val="28"/>
      </w:rPr>
    </w:pPr>
    <w:r w:rsidRPr="00B24563">
      <w:rPr>
        <w:b/>
        <w:color w:val="470A68"/>
        <w:sz w:val="32"/>
      </w:rPr>
      <w:t>Curriculum Committee</w:t>
    </w:r>
    <w:r>
      <w:rPr>
        <w:b/>
        <w:color w:val="470A68"/>
        <w:sz w:val="32"/>
      </w:rPr>
      <w:tab/>
    </w:r>
    <w:r>
      <w:rPr>
        <w:b/>
        <w:color w:val="470A68"/>
        <w:sz w:val="32"/>
      </w:rPr>
      <w:tab/>
    </w:r>
    <w:r>
      <w:rPr>
        <w:b/>
        <w:noProof/>
        <w:sz w:val="28"/>
      </w:rPr>
      <w:drawing>
        <wp:anchor distT="0" distB="0" distL="114300" distR="114300" simplePos="0" relativeHeight="251662336" behindDoc="1" locked="0" layoutInCell="1" allowOverlap="1" wp14:anchorId="02092F61" wp14:editId="356B55A2">
          <wp:simplePos x="0" y="0"/>
          <wp:positionH relativeFrom="column">
            <wp:posOffset>3524250</wp:posOffset>
          </wp:positionH>
          <wp:positionV relativeFrom="paragraph">
            <wp:posOffset>0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SW_OfficialLogo.Compress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6819AE" w14:textId="77777777" w:rsidR="0014518E" w:rsidRPr="00B24563" w:rsidRDefault="0014518E" w:rsidP="0014518E">
    <w:pPr>
      <w:pStyle w:val="Header"/>
      <w:rPr>
        <w:sz w:val="28"/>
      </w:rPr>
    </w:pPr>
  </w:p>
  <w:p w14:paraId="36AE1C93" w14:textId="77777777" w:rsidR="0014518E" w:rsidRPr="00B24563" w:rsidRDefault="0014518E" w:rsidP="0014518E">
    <w:pPr>
      <w:pStyle w:val="Header"/>
      <w:rPr>
        <w:sz w:val="28"/>
      </w:rPr>
    </w:pPr>
  </w:p>
  <w:p w14:paraId="508B109D" w14:textId="456494BE" w:rsidR="0014518E" w:rsidRPr="00B24563" w:rsidRDefault="0014518E" w:rsidP="0014518E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New Program</w:t>
    </w:r>
    <w:r>
      <w:rPr>
        <w:b/>
        <w:color w:val="470A68"/>
        <w:sz w:val="28"/>
        <w:u w:val="single"/>
      </w:rPr>
      <w:t xml:space="preserve"> Proposal</w:t>
    </w:r>
  </w:p>
  <w:p w14:paraId="24BF811E" w14:textId="77777777" w:rsidR="0014518E" w:rsidRDefault="001451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ADF6E0" w14:textId="77777777" w:rsidR="005A5255" w:rsidRPr="00B24563" w:rsidRDefault="005A5255" w:rsidP="00BF29CF">
    <w:pPr>
      <w:pStyle w:val="Header"/>
      <w:rPr>
        <w:b/>
        <w:sz w:val="28"/>
      </w:rPr>
    </w:pPr>
    <w:r w:rsidRPr="00B24563">
      <w:rPr>
        <w:b/>
        <w:color w:val="470A68"/>
        <w:sz w:val="32"/>
      </w:rPr>
      <w:t>Curriculum Committee</w:t>
    </w:r>
    <w:r>
      <w:rPr>
        <w:b/>
        <w:color w:val="470A68"/>
        <w:sz w:val="32"/>
      </w:rPr>
      <w:tab/>
    </w:r>
    <w:r>
      <w:rPr>
        <w:b/>
        <w:color w:val="470A68"/>
        <w:sz w:val="32"/>
      </w:rPr>
      <w:tab/>
    </w:r>
    <w:r>
      <w:rPr>
        <w:noProof/>
      </w:rPr>
      <w:drawing>
        <wp:anchor distT="0" distB="0" distL="114300" distR="114300" simplePos="0" relativeHeight="251660288" behindDoc="1" locked="0" layoutInCell="1" allowOverlap="1" wp14:anchorId="0EC90DB5" wp14:editId="521F9CAD">
          <wp:simplePos x="0" y="0"/>
          <wp:positionH relativeFrom="column">
            <wp:posOffset>3524250</wp:posOffset>
          </wp:positionH>
          <wp:positionV relativeFrom="paragraph">
            <wp:posOffset>0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9E49CEF" w14:textId="77777777" w:rsidR="005A5255" w:rsidRPr="00B24563" w:rsidRDefault="005A5255" w:rsidP="00BF29CF">
    <w:pPr>
      <w:pStyle w:val="Header"/>
      <w:rPr>
        <w:sz w:val="28"/>
      </w:rPr>
    </w:pPr>
  </w:p>
  <w:p w14:paraId="22654117" w14:textId="77777777" w:rsidR="005A5255" w:rsidRPr="00B24563" w:rsidRDefault="005A5255" w:rsidP="00BF29CF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New Program or Certificate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LQ0MzexBDJNLJR0lIJTi4sz8/NACsxqAf+MRHcsAAAA"/>
  </w:docVars>
  <w:rsids>
    <w:rsidRoot w:val="00FC5BAE"/>
    <w:rsid w:val="00011DAD"/>
    <w:rsid w:val="000158A9"/>
    <w:rsid w:val="0004692F"/>
    <w:rsid w:val="00054A5D"/>
    <w:rsid w:val="00055412"/>
    <w:rsid w:val="00065D18"/>
    <w:rsid w:val="00066DC3"/>
    <w:rsid w:val="000E1595"/>
    <w:rsid w:val="00112CD9"/>
    <w:rsid w:val="00122184"/>
    <w:rsid w:val="00140FDA"/>
    <w:rsid w:val="0014518E"/>
    <w:rsid w:val="0014771A"/>
    <w:rsid w:val="00150D77"/>
    <w:rsid w:val="00173305"/>
    <w:rsid w:val="001879F9"/>
    <w:rsid w:val="001B1473"/>
    <w:rsid w:val="001E7AE4"/>
    <w:rsid w:val="001F6EB3"/>
    <w:rsid w:val="00237E49"/>
    <w:rsid w:val="00263C0A"/>
    <w:rsid w:val="002A5D4B"/>
    <w:rsid w:val="002B306C"/>
    <w:rsid w:val="002B63BA"/>
    <w:rsid w:val="002C16AE"/>
    <w:rsid w:val="00356E49"/>
    <w:rsid w:val="00365121"/>
    <w:rsid w:val="00381B25"/>
    <w:rsid w:val="003A6AE6"/>
    <w:rsid w:val="003F754D"/>
    <w:rsid w:val="00412887"/>
    <w:rsid w:val="0042396F"/>
    <w:rsid w:val="00425B9B"/>
    <w:rsid w:val="00440E5A"/>
    <w:rsid w:val="0045650F"/>
    <w:rsid w:val="004727CA"/>
    <w:rsid w:val="004813B1"/>
    <w:rsid w:val="004D072C"/>
    <w:rsid w:val="004E2969"/>
    <w:rsid w:val="00527BC4"/>
    <w:rsid w:val="005A5255"/>
    <w:rsid w:val="005B4149"/>
    <w:rsid w:val="00610F98"/>
    <w:rsid w:val="006D4291"/>
    <w:rsid w:val="0073325D"/>
    <w:rsid w:val="00754499"/>
    <w:rsid w:val="00761993"/>
    <w:rsid w:val="007648CB"/>
    <w:rsid w:val="00770729"/>
    <w:rsid w:val="007A2162"/>
    <w:rsid w:val="007A40C5"/>
    <w:rsid w:val="007B7776"/>
    <w:rsid w:val="007E56F6"/>
    <w:rsid w:val="007E7CEC"/>
    <w:rsid w:val="007F07C9"/>
    <w:rsid w:val="00816F42"/>
    <w:rsid w:val="00832D33"/>
    <w:rsid w:val="00862EB5"/>
    <w:rsid w:val="008B5528"/>
    <w:rsid w:val="008F0BBA"/>
    <w:rsid w:val="009206C3"/>
    <w:rsid w:val="0093716E"/>
    <w:rsid w:val="00970B5D"/>
    <w:rsid w:val="0097164A"/>
    <w:rsid w:val="00981F1A"/>
    <w:rsid w:val="00992AC1"/>
    <w:rsid w:val="009F514D"/>
    <w:rsid w:val="00A1036B"/>
    <w:rsid w:val="00A33DB1"/>
    <w:rsid w:val="00A73BD8"/>
    <w:rsid w:val="00A95407"/>
    <w:rsid w:val="00A95B23"/>
    <w:rsid w:val="00AA498C"/>
    <w:rsid w:val="00AB555E"/>
    <w:rsid w:val="00AC4519"/>
    <w:rsid w:val="00AD434E"/>
    <w:rsid w:val="00AE715A"/>
    <w:rsid w:val="00B14FA0"/>
    <w:rsid w:val="00B2137B"/>
    <w:rsid w:val="00B227AF"/>
    <w:rsid w:val="00B24563"/>
    <w:rsid w:val="00B271B0"/>
    <w:rsid w:val="00B57F3C"/>
    <w:rsid w:val="00B62996"/>
    <w:rsid w:val="00BA51CC"/>
    <w:rsid w:val="00BD6339"/>
    <w:rsid w:val="00BE2299"/>
    <w:rsid w:val="00BF29CF"/>
    <w:rsid w:val="00BF6A71"/>
    <w:rsid w:val="00C25E76"/>
    <w:rsid w:val="00C703F2"/>
    <w:rsid w:val="00CB6D50"/>
    <w:rsid w:val="00CC02BD"/>
    <w:rsid w:val="00D06FF2"/>
    <w:rsid w:val="00D54148"/>
    <w:rsid w:val="00D76C62"/>
    <w:rsid w:val="00D8244E"/>
    <w:rsid w:val="00D87EAB"/>
    <w:rsid w:val="00DA2887"/>
    <w:rsid w:val="00DE576F"/>
    <w:rsid w:val="00DE74AE"/>
    <w:rsid w:val="00E0711E"/>
    <w:rsid w:val="00E314C2"/>
    <w:rsid w:val="00E3785C"/>
    <w:rsid w:val="00E408FF"/>
    <w:rsid w:val="00E55A1B"/>
    <w:rsid w:val="00E75169"/>
    <w:rsid w:val="00EA1C9D"/>
    <w:rsid w:val="00EB03AF"/>
    <w:rsid w:val="00F02D81"/>
    <w:rsid w:val="00F12B88"/>
    <w:rsid w:val="00F36778"/>
    <w:rsid w:val="00F521CF"/>
    <w:rsid w:val="00F67076"/>
    <w:rsid w:val="00F83974"/>
    <w:rsid w:val="00F92723"/>
    <w:rsid w:val="00F93107"/>
    <w:rsid w:val="00F96F6B"/>
    <w:rsid w:val="00FB1F41"/>
    <w:rsid w:val="00FB30DC"/>
    <w:rsid w:val="00FB5FD4"/>
    <w:rsid w:val="00FB7B21"/>
    <w:rsid w:val="00FC3082"/>
    <w:rsid w:val="00FC45C5"/>
    <w:rsid w:val="00FC5BAE"/>
    <w:rsid w:val="00FD4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860129"/>
  <w15:docId w15:val="{FB2F6C9A-517D-4310-BCFB-B49AA6DF7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A95B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862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0D9E6-7943-4154-B47E-075970C6D6E9}"/>
      </w:docPartPr>
      <w:docPartBody>
        <w:p w:rsidR="00093FCE" w:rsidRDefault="002F494B" w:rsidP="002F494B">
          <w:pPr>
            <w:pStyle w:val="DefaultPlaceholder10820651601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46FF4BF85B0344EBB5981050420B88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793BA-FFE3-4A9D-B755-67C79CBFB59B}"/>
      </w:docPartPr>
      <w:docPartBody>
        <w:p w:rsidR="00883928" w:rsidRDefault="002F494B" w:rsidP="002F494B">
          <w:pPr>
            <w:pStyle w:val="46FF4BF85B0344EBB5981050420B88382"/>
          </w:pPr>
          <w:r w:rsidRPr="00BA51CC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8B292611069142ED8273B863EADE0F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47BE0-B538-40A2-92B9-8158968F2BF2}"/>
      </w:docPartPr>
      <w:docPartBody>
        <w:p w:rsidR="00473D1F" w:rsidRDefault="00034D82" w:rsidP="00034D82">
          <w:pPr>
            <w:pStyle w:val="8B292611069142ED8273B863EADE0FE3"/>
          </w:pPr>
          <w:r w:rsidRPr="008F0BBA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1A1F9044AAB942D0BCD05D6A39EDA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04D69-8EB4-4967-A172-983C417B76FC}"/>
      </w:docPartPr>
      <w:docPartBody>
        <w:p w:rsidR="00473D1F" w:rsidRDefault="00034D82" w:rsidP="00034D82">
          <w:pPr>
            <w:pStyle w:val="1A1F9044AAB942D0BCD05D6A39EDA2D6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C5266A0042D74DC7AF6A894C8D288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158EFA-C810-48E5-968F-7DE8B6A7A9C3}"/>
      </w:docPartPr>
      <w:docPartBody>
        <w:p w:rsidR="00473D1F" w:rsidRDefault="00034D82" w:rsidP="00034D82">
          <w:pPr>
            <w:pStyle w:val="C5266A0042D74DC7AF6A894C8D288216"/>
          </w:pPr>
          <w:r w:rsidRPr="00DE74AE">
            <w:rPr>
              <w:rStyle w:val="PlaceholderText"/>
              <w:color w:val="FF0000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NewRomanPS-Bold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022F"/>
    <w:rsid w:val="00034D82"/>
    <w:rsid w:val="00062892"/>
    <w:rsid w:val="00093313"/>
    <w:rsid w:val="00093FCE"/>
    <w:rsid w:val="002754FA"/>
    <w:rsid w:val="002F494B"/>
    <w:rsid w:val="00320472"/>
    <w:rsid w:val="003853A2"/>
    <w:rsid w:val="003B36B3"/>
    <w:rsid w:val="00473D1F"/>
    <w:rsid w:val="004C317C"/>
    <w:rsid w:val="004D022F"/>
    <w:rsid w:val="00506428"/>
    <w:rsid w:val="00510139"/>
    <w:rsid w:val="00524DFF"/>
    <w:rsid w:val="00527C5F"/>
    <w:rsid w:val="00527DAB"/>
    <w:rsid w:val="00570D89"/>
    <w:rsid w:val="00590651"/>
    <w:rsid w:val="00687023"/>
    <w:rsid w:val="007D1287"/>
    <w:rsid w:val="00876B01"/>
    <w:rsid w:val="008826D1"/>
    <w:rsid w:val="00883928"/>
    <w:rsid w:val="00A12F2C"/>
    <w:rsid w:val="00A374D2"/>
    <w:rsid w:val="00AA0EAB"/>
    <w:rsid w:val="00B11D73"/>
    <w:rsid w:val="00B70655"/>
    <w:rsid w:val="00B96B86"/>
    <w:rsid w:val="00BB3A33"/>
    <w:rsid w:val="00C20E96"/>
    <w:rsid w:val="00D032F1"/>
    <w:rsid w:val="00D2130B"/>
    <w:rsid w:val="00D515C1"/>
    <w:rsid w:val="00DA5F30"/>
    <w:rsid w:val="00DF077B"/>
    <w:rsid w:val="00DF5B36"/>
    <w:rsid w:val="00E560CE"/>
    <w:rsid w:val="00E82A67"/>
    <w:rsid w:val="00E84F36"/>
    <w:rsid w:val="00ED7D3D"/>
    <w:rsid w:val="00FB3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4D82"/>
    <w:rPr>
      <w:color w:val="808080"/>
    </w:rPr>
  </w:style>
  <w:style w:type="paragraph" w:customStyle="1" w:styleId="2BE65A45DDF9435E8E5D824090DC72D4">
    <w:name w:val="2BE65A45DDF9435E8E5D824090DC72D4"/>
    <w:rsid w:val="004D022F"/>
  </w:style>
  <w:style w:type="paragraph" w:customStyle="1" w:styleId="26B7CAFBF8FA47A39AB47F6D3000975F">
    <w:name w:val="26B7CAFBF8FA47A39AB47F6D3000975F"/>
    <w:rsid w:val="004D022F"/>
  </w:style>
  <w:style w:type="paragraph" w:customStyle="1" w:styleId="01CA5283EDF548FEBB61B71D5B1318FF">
    <w:name w:val="01CA5283EDF548FEBB61B71D5B1318FF"/>
    <w:rsid w:val="004D022F"/>
  </w:style>
  <w:style w:type="paragraph" w:customStyle="1" w:styleId="2A10A16F084A4A2CB19901E1BF25C8E3">
    <w:name w:val="2A10A16F084A4A2CB19901E1BF25C8E3"/>
    <w:rsid w:val="004D022F"/>
  </w:style>
  <w:style w:type="paragraph" w:customStyle="1" w:styleId="287326DEB89745F2A3877BEFD34DBA9B">
    <w:name w:val="287326DEB89745F2A3877BEFD34DBA9B"/>
    <w:rsid w:val="004D022F"/>
  </w:style>
  <w:style w:type="paragraph" w:customStyle="1" w:styleId="4018E4C5FAB349D3859B17BCB6DC0911">
    <w:name w:val="4018E4C5FAB349D3859B17BCB6DC0911"/>
    <w:rsid w:val="004D022F"/>
  </w:style>
  <w:style w:type="paragraph" w:customStyle="1" w:styleId="7FC6E508848740EDA6EA34910A517277">
    <w:name w:val="7FC6E508848740EDA6EA34910A517277"/>
    <w:rsid w:val="004D022F"/>
  </w:style>
  <w:style w:type="paragraph" w:customStyle="1" w:styleId="90340251A2DA43D2A5DFE981CA95613D">
    <w:name w:val="90340251A2DA43D2A5DFE981CA95613D"/>
    <w:rsid w:val="004D022F"/>
  </w:style>
  <w:style w:type="paragraph" w:customStyle="1" w:styleId="F37563C904D946B683BBD5E93974D8ED">
    <w:name w:val="F37563C904D946B683BBD5E93974D8ED"/>
    <w:rsid w:val="004D022F"/>
  </w:style>
  <w:style w:type="paragraph" w:customStyle="1" w:styleId="917C66A0948F4CCE9B9786CA3488BFEB">
    <w:name w:val="917C66A0948F4CCE9B9786CA3488BFEB"/>
    <w:rsid w:val="004D022F"/>
  </w:style>
  <w:style w:type="paragraph" w:customStyle="1" w:styleId="73021C5AC59C43D6BCF858915FAE65BB">
    <w:name w:val="73021C5AC59C43D6BCF858915FAE65BB"/>
    <w:rsid w:val="004D022F"/>
  </w:style>
  <w:style w:type="paragraph" w:customStyle="1" w:styleId="80B1F2245BDF4DBAB495F4C23A3A4FF5">
    <w:name w:val="80B1F2245BDF4DBAB495F4C23A3A4FF5"/>
    <w:rsid w:val="004D022F"/>
  </w:style>
  <w:style w:type="paragraph" w:customStyle="1" w:styleId="7875B3B578394A8BAD8D5A844560748E">
    <w:name w:val="7875B3B578394A8BAD8D5A844560748E"/>
    <w:rsid w:val="004D022F"/>
  </w:style>
  <w:style w:type="paragraph" w:customStyle="1" w:styleId="4F4D224582B147FD9AD7D7B78CE222AA">
    <w:name w:val="4F4D224582B147FD9AD7D7B78CE222AA"/>
    <w:rsid w:val="004D022F"/>
  </w:style>
  <w:style w:type="paragraph" w:customStyle="1" w:styleId="2A732A8D53F4455A8CCAF5A0B521D11D">
    <w:name w:val="2A732A8D53F4455A8CCAF5A0B521D11D"/>
    <w:rsid w:val="004D022F"/>
  </w:style>
  <w:style w:type="paragraph" w:customStyle="1" w:styleId="681B79134B9F451EB2DC06701114A12A">
    <w:name w:val="681B79134B9F451EB2DC06701114A12A"/>
    <w:rsid w:val="004D022F"/>
  </w:style>
  <w:style w:type="paragraph" w:customStyle="1" w:styleId="57EB2335A98E4BE782C99BE2CA5367AB">
    <w:name w:val="57EB2335A98E4BE782C99BE2CA5367AB"/>
    <w:rsid w:val="00093FCE"/>
  </w:style>
  <w:style w:type="paragraph" w:customStyle="1" w:styleId="0B30F9912E9246258968F2CB55CF747E">
    <w:name w:val="0B30F9912E9246258968F2CB55CF747E"/>
    <w:rsid w:val="00093FCE"/>
  </w:style>
  <w:style w:type="paragraph" w:customStyle="1" w:styleId="75371F95CA7E45208FCF76512E40C9E2">
    <w:name w:val="75371F95CA7E45208FCF76512E40C9E2"/>
    <w:rsid w:val="00093FCE"/>
  </w:style>
  <w:style w:type="paragraph" w:customStyle="1" w:styleId="AF03596063284F53A4B279F6FA8CD81E">
    <w:name w:val="AF03596063284F53A4B279F6FA8CD81E"/>
    <w:rsid w:val="00FB3121"/>
  </w:style>
  <w:style w:type="paragraph" w:customStyle="1" w:styleId="5A301E8C697C408FBF5050C338D5B189">
    <w:name w:val="5A301E8C697C408FBF5050C338D5B189"/>
    <w:rsid w:val="00FB3121"/>
  </w:style>
  <w:style w:type="paragraph" w:customStyle="1" w:styleId="720954556E104C69804E7C1D590EF502">
    <w:name w:val="720954556E104C69804E7C1D590EF502"/>
    <w:rsid w:val="00FB3121"/>
  </w:style>
  <w:style w:type="paragraph" w:customStyle="1" w:styleId="46FF4BF85B0344EBB5981050420B8838">
    <w:name w:val="46FF4BF85B0344EBB5981050420B8838"/>
    <w:rsid w:val="00883928"/>
  </w:style>
  <w:style w:type="paragraph" w:customStyle="1" w:styleId="A0392546C9084A92908C9DB663AB0214">
    <w:name w:val="A0392546C9084A92908C9DB663AB0214"/>
    <w:rsid w:val="00883928"/>
  </w:style>
  <w:style w:type="paragraph" w:customStyle="1" w:styleId="281D241D190142119CB5D8C313EE753F">
    <w:name w:val="281D241D190142119CB5D8C313EE753F"/>
    <w:rsid w:val="00883928"/>
  </w:style>
  <w:style w:type="paragraph" w:customStyle="1" w:styleId="76D426A2DD8443BAA7EA8BC704C0EBCB">
    <w:name w:val="76D426A2DD8443BAA7EA8BC704C0EBCB"/>
    <w:rsid w:val="00883928"/>
  </w:style>
  <w:style w:type="paragraph" w:customStyle="1" w:styleId="CD9024EB11AB4CCDA33C4F6EC6F5D574">
    <w:name w:val="CD9024EB11AB4CCDA33C4F6EC6F5D574"/>
    <w:rsid w:val="00883928"/>
  </w:style>
  <w:style w:type="paragraph" w:customStyle="1" w:styleId="46FF4BF85B0344EBB5981050420B88381">
    <w:name w:val="46FF4BF85B0344EBB5981050420B88381"/>
    <w:rsid w:val="00B70655"/>
    <w:rPr>
      <w:rFonts w:eastAsiaTheme="minorHAnsi"/>
    </w:rPr>
  </w:style>
  <w:style w:type="paragraph" w:customStyle="1" w:styleId="DefaultPlaceholder1082065160">
    <w:name w:val="DefaultPlaceholder_1082065160"/>
    <w:rsid w:val="00B70655"/>
    <w:rPr>
      <w:rFonts w:eastAsiaTheme="minorHAnsi"/>
    </w:rPr>
  </w:style>
  <w:style w:type="paragraph" w:customStyle="1" w:styleId="A0392546C9084A92908C9DB663AB02141">
    <w:name w:val="A0392546C9084A92908C9DB663AB02141"/>
    <w:rsid w:val="00B70655"/>
    <w:rPr>
      <w:rFonts w:eastAsiaTheme="minorHAnsi"/>
    </w:rPr>
  </w:style>
  <w:style w:type="paragraph" w:customStyle="1" w:styleId="2A732A8D53F4455A8CCAF5A0B521D11D1">
    <w:name w:val="2A732A8D53F4455A8CCAF5A0B521D11D1"/>
    <w:rsid w:val="00B70655"/>
    <w:rPr>
      <w:rFonts w:eastAsiaTheme="minorHAnsi"/>
    </w:rPr>
  </w:style>
  <w:style w:type="paragraph" w:customStyle="1" w:styleId="46FF4BF85B0344EBB5981050420B88382">
    <w:name w:val="46FF4BF85B0344EBB5981050420B88382"/>
    <w:rsid w:val="002F494B"/>
    <w:rPr>
      <w:rFonts w:eastAsiaTheme="minorHAnsi"/>
    </w:rPr>
  </w:style>
  <w:style w:type="paragraph" w:customStyle="1" w:styleId="DefaultPlaceholder10820651601">
    <w:name w:val="DefaultPlaceholder_10820651601"/>
    <w:rsid w:val="002F494B"/>
    <w:rPr>
      <w:rFonts w:eastAsiaTheme="minorHAnsi"/>
    </w:rPr>
  </w:style>
  <w:style w:type="paragraph" w:customStyle="1" w:styleId="A0392546C9084A92908C9DB663AB02142">
    <w:name w:val="A0392546C9084A92908C9DB663AB02142"/>
    <w:rsid w:val="002F494B"/>
    <w:rPr>
      <w:rFonts w:eastAsiaTheme="minorHAnsi"/>
    </w:rPr>
  </w:style>
  <w:style w:type="paragraph" w:customStyle="1" w:styleId="2A732A8D53F4455A8CCAF5A0B521D11D2">
    <w:name w:val="2A732A8D53F4455A8CCAF5A0B521D11D2"/>
    <w:rsid w:val="002F494B"/>
    <w:rPr>
      <w:rFonts w:eastAsiaTheme="minorHAnsi"/>
    </w:rPr>
  </w:style>
  <w:style w:type="paragraph" w:customStyle="1" w:styleId="F51FD832C83E4821AC9E5D4024356AB9">
    <w:name w:val="F51FD832C83E4821AC9E5D4024356AB9"/>
    <w:rsid w:val="00E82A67"/>
    <w:pPr>
      <w:spacing w:after="160" w:line="259" w:lineRule="auto"/>
    </w:pPr>
  </w:style>
  <w:style w:type="paragraph" w:customStyle="1" w:styleId="02E7A7C30E5643019673D3B69DBBF407">
    <w:name w:val="02E7A7C30E5643019673D3B69DBBF407"/>
    <w:rsid w:val="00E82A67"/>
    <w:pPr>
      <w:spacing w:after="160" w:line="259" w:lineRule="auto"/>
    </w:pPr>
  </w:style>
  <w:style w:type="paragraph" w:customStyle="1" w:styleId="6B72646465C0409B878DF94069017B82">
    <w:name w:val="6B72646465C0409B878DF94069017B82"/>
    <w:rsid w:val="00E82A67"/>
    <w:pPr>
      <w:spacing w:after="160" w:line="259" w:lineRule="auto"/>
    </w:pPr>
  </w:style>
  <w:style w:type="paragraph" w:customStyle="1" w:styleId="DE2BE0AFD88E41EC9666BBC7477E95A3">
    <w:name w:val="DE2BE0AFD88E41EC9666BBC7477E95A3"/>
    <w:rsid w:val="00E82A67"/>
    <w:pPr>
      <w:spacing w:after="160" w:line="259" w:lineRule="auto"/>
    </w:pPr>
  </w:style>
  <w:style w:type="paragraph" w:customStyle="1" w:styleId="135ACCA447D54C4791CBE715A98CB616">
    <w:name w:val="135ACCA447D54C4791CBE715A98CB616"/>
    <w:rsid w:val="00BB3A33"/>
    <w:pPr>
      <w:spacing w:after="160" w:line="259" w:lineRule="auto"/>
    </w:pPr>
  </w:style>
  <w:style w:type="paragraph" w:customStyle="1" w:styleId="F1A570D2A61643E6BA58104DDF02917A">
    <w:name w:val="F1A570D2A61643E6BA58104DDF02917A"/>
    <w:rsid w:val="00BB3A33"/>
    <w:pPr>
      <w:spacing w:after="160" w:line="259" w:lineRule="auto"/>
    </w:pPr>
  </w:style>
  <w:style w:type="paragraph" w:customStyle="1" w:styleId="AA8F67D619CE4E418E87CD0FE837D67B">
    <w:name w:val="AA8F67D619CE4E418E87CD0FE837D67B"/>
    <w:rsid w:val="00BB3A33"/>
    <w:pPr>
      <w:spacing w:after="160" w:line="259" w:lineRule="auto"/>
    </w:pPr>
  </w:style>
  <w:style w:type="paragraph" w:customStyle="1" w:styleId="B349104B26D84658A5A31050C1C4EE1E">
    <w:name w:val="B349104B26D84658A5A31050C1C4EE1E"/>
    <w:rsid w:val="00BB3A33"/>
    <w:pPr>
      <w:spacing w:after="160" w:line="259" w:lineRule="auto"/>
    </w:pPr>
  </w:style>
  <w:style w:type="paragraph" w:customStyle="1" w:styleId="8B292611069142ED8273B863EADE0FE3">
    <w:name w:val="8B292611069142ED8273B863EADE0FE3"/>
    <w:rsid w:val="00034D82"/>
    <w:pPr>
      <w:spacing w:after="160" w:line="259" w:lineRule="auto"/>
    </w:pPr>
  </w:style>
  <w:style w:type="paragraph" w:customStyle="1" w:styleId="1A1F9044AAB942D0BCD05D6A39EDA2D6">
    <w:name w:val="1A1F9044AAB942D0BCD05D6A39EDA2D6"/>
    <w:rsid w:val="00034D82"/>
    <w:pPr>
      <w:spacing w:after="160" w:line="259" w:lineRule="auto"/>
    </w:pPr>
  </w:style>
  <w:style w:type="paragraph" w:customStyle="1" w:styleId="C5266A0042D74DC7AF6A894C8D288216">
    <w:name w:val="C5266A0042D74DC7AF6A894C8D288216"/>
    <w:rsid w:val="00034D82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31C36F-55D4-414A-A9C4-88E2BF45E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6</Pages>
  <Words>821</Words>
  <Characters>4680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son</dc:creator>
  <cp:lastModifiedBy>Mary Myers</cp:lastModifiedBy>
  <cp:revision>20</cp:revision>
  <dcterms:created xsi:type="dcterms:W3CDTF">2018-03-23T19:14:00Z</dcterms:created>
  <dcterms:modified xsi:type="dcterms:W3CDTF">2018-10-22T19:32:00Z</dcterms:modified>
</cp:coreProperties>
</file>